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F90DE7" w14:textId="77777777" w:rsidR="00A36772" w:rsidRDefault="00A36772" w:rsidP="00982996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D45098C" w14:textId="4C62787D" w:rsidR="00982996" w:rsidRPr="0034746D" w:rsidRDefault="00982996" w:rsidP="00982996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4746D">
        <w:rPr>
          <w:rFonts w:ascii="Times New Roman" w:hAnsi="Times New Roman" w:cs="Times New Roman"/>
          <w:b/>
          <w:sz w:val="28"/>
          <w:szCs w:val="28"/>
          <w:u w:val="single"/>
        </w:rPr>
        <w:t xml:space="preserve">WNIOSEK </w:t>
      </w:r>
      <w:r w:rsidR="00812AE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840D80">
        <w:rPr>
          <w:rFonts w:ascii="Times New Roman" w:hAnsi="Times New Roman" w:cs="Times New Roman"/>
          <w:b/>
          <w:sz w:val="28"/>
          <w:szCs w:val="28"/>
          <w:u w:val="single"/>
        </w:rPr>
        <w:t>O PRZYZNANIE</w:t>
      </w:r>
      <w:r w:rsidR="00812AE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34746D">
        <w:rPr>
          <w:rFonts w:ascii="Times New Roman" w:hAnsi="Times New Roman" w:cs="Times New Roman"/>
          <w:b/>
          <w:sz w:val="28"/>
          <w:szCs w:val="28"/>
          <w:u w:val="single"/>
        </w:rPr>
        <w:t>„</w:t>
      </w:r>
      <w:r w:rsidR="00E160FE">
        <w:rPr>
          <w:rFonts w:ascii="Times New Roman" w:hAnsi="Times New Roman" w:cs="Times New Roman"/>
          <w:b/>
          <w:sz w:val="28"/>
          <w:szCs w:val="28"/>
          <w:u w:val="single"/>
        </w:rPr>
        <w:t>SENIOR</w:t>
      </w:r>
      <w:r w:rsidRPr="0034746D">
        <w:rPr>
          <w:rFonts w:ascii="Times New Roman" w:hAnsi="Times New Roman" w:cs="Times New Roman"/>
          <w:b/>
          <w:sz w:val="28"/>
          <w:szCs w:val="28"/>
          <w:u w:val="single"/>
        </w:rPr>
        <w:t xml:space="preserve"> GRANT”</w:t>
      </w:r>
    </w:p>
    <w:p w14:paraId="56A3E87B" w14:textId="37358B50" w:rsidR="00C852F6" w:rsidRPr="00265A2B" w:rsidRDefault="005250AE" w:rsidP="00265A2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4746D">
        <w:rPr>
          <w:rFonts w:ascii="Times New Roman" w:hAnsi="Times New Roman" w:cs="Times New Roman"/>
          <w:b/>
          <w:sz w:val="28"/>
          <w:szCs w:val="28"/>
        </w:rPr>
        <w:t>Działanie nr 5</w:t>
      </w:r>
      <w:r w:rsidR="00E160FE">
        <w:rPr>
          <w:rFonts w:ascii="Times New Roman" w:hAnsi="Times New Roman" w:cs="Times New Roman"/>
          <w:b/>
          <w:sz w:val="28"/>
          <w:szCs w:val="28"/>
        </w:rPr>
        <w:t>b</w:t>
      </w:r>
    </w:p>
    <w:tbl>
      <w:tblPr>
        <w:tblW w:w="101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0"/>
        <w:gridCol w:w="332"/>
        <w:gridCol w:w="2018"/>
        <w:gridCol w:w="2701"/>
      </w:tblGrid>
      <w:tr w:rsidR="00110283" w:rsidRPr="0034746D" w14:paraId="31990346" w14:textId="77777777" w:rsidTr="00BE7A42">
        <w:trPr>
          <w:jc w:val="center"/>
        </w:trPr>
        <w:tc>
          <w:tcPr>
            <w:tcW w:w="5382" w:type="dxa"/>
            <w:gridSpan w:val="2"/>
          </w:tcPr>
          <w:p w14:paraId="1A2A215C" w14:textId="68387DF3" w:rsidR="00110283" w:rsidRPr="0034746D" w:rsidRDefault="00110283" w:rsidP="002649A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55769392"/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umer wniosku </w:t>
            </w:r>
            <w:r w:rsidRPr="00562581">
              <w:rPr>
                <w:rFonts w:ascii="Times New Roman" w:hAnsi="Times New Roman" w:cs="Times New Roman"/>
                <w:sz w:val="24"/>
                <w:szCs w:val="24"/>
              </w:rPr>
              <w:t>(nadaje Biuro Projektu)</w:t>
            </w:r>
            <w:bookmarkEnd w:id="0"/>
          </w:p>
        </w:tc>
        <w:tc>
          <w:tcPr>
            <w:tcW w:w="4719" w:type="dxa"/>
            <w:gridSpan w:val="2"/>
          </w:tcPr>
          <w:p w14:paraId="719D10C3" w14:textId="0AE5E164" w:rsidR="00110283" w:rsidRPr="0034746D" w:rsidRDefault="00110283" w:rsidP="002649A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…</w:t>
            </w:r>
            <w:r w:rsidR="008642DD">
              <w:rPr>
                <w:rFonts w:ascii="Times New Roman" w:hAnsi="Times New Roman" w:cs="Times New Roman"/>
                <w:b/>
                <w:sz w:val="24"/>
                <w:szCs w:val="24"/>
              </w:rPr>
              <w:t>.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W</w:t>
            </w: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/5</w:t>
            </w:r>
            <w:r w:rsidR="00E160FE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r w:rsidR="00E160FE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/</w:t>
            </w: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…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.</w:t>
            </w:r>
          </w:p>
        </w:tc>
      </w:tr>
      <w:tr w:rsidR="00110283" w:rsidRPr="0034746D" w14:paraId="5741E1E4" w14:textId="77777777" w:rsidTr="00BE7A42">
        <w:trPr>
          <w:jc w:val="center"/>
        </w:trPr>
        <w:tc>
          <w:tcPr>
            <w:tcW w:w="5382" w:type="dxa"/>
            <w:gridSpan w:val="2"/>
          </w:tcPr>
          <w:p w14:paraId="577FD8EB" w14:textId="5A44D414" w:rsidR="00110283" w:rsidRPr="0034746D" w:rsidRDefault="00110283" w:rsidP="0011028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Data złożenia wniosku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62581">
              <w:rPr>
                <w:rFonts w:ascii="Times New Roman" w:hAnsi="Times New Roman" w:cs="Times New Roman"/>
                <w:sz w:val="24"/>
                <w:szCs w:val="24"/>
              </w:rPr>
              <w:t>(wypełnia Biuro Projektu)</w:t>
            </w:r>
          </w:p>
        </w:tc>
        <w:tc>
          <w:tcPr>
            <w:tcW w:w="4719" w:type="dxa"/>
            <w:gridSpan w:val="2"/>
          </w:tcPr>
          <w:p w14:paraId="1618FA2A" w14:textId="758F0DD0" w:rsidR="00110283" w:rsidRPr="0034746D" w:rsidRDefault="00A43948" w:rsidP="002649A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…../…../…..</w:t>
            </w:r>
          </w:p>
        </w:tc>
      </w:tr>
      <w:tr w:rsidR="00110283" w:rsidRPr="0034746D" w14:paraId="43C0EDB5" w14:textId="77777777" w:rsidTr="00BE7A42">
        <w:trPr>
          <w:jc w:val="center"/>
        </w:trPr>
        <w:tc>
          <w:tcPr>
            <w:tcW w:w="5382" w:type="dxa"/>
            <w:gridSpan w:val="2"/>
          </w:tcPr>
          <w:p w14:paraId="1368D780" w14:textId="6D822E11" w:rsidR="00110283" w:rsidRPr="0034746D" w:rsidRDefault="00110283" w:rsidP="0011028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b/>
                <w:sz w:val="24"/>
                <w:szCs w:val="24"/>
              </w:rPr>
              <w:t>Numer naboru</w:t>
            </w:r>
            <w:r w:rsidR="00445F8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1C32DA">
              <w:rPr>
                <w:rFonts w:ascii="Times New Roman" w:hAnsi="Times New Roman" w:cs="Times New Roman"/>
                <w:sz w:val="24"/>
                <w:szCs w:val="24"/>
              </w:rPr>
              <w:t>(wypełnia Biuro Projektu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19" w:type="dxa"/>
            <w:gridSpan w:val="2"/>
          </w:tcPr>
          <w:p w14:paraId="7CDCF571" w14:textId="5FC0D13E" w:rsidR="00110283" w:rsidRPr="0034746D" w:rsidRDefault="00110283" w:rsidP="0011028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…../5</w:t>
            </w:r>
            <w:r w:rsidR="00E160FE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r w:rsidR="00E160FE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/…..</w:t>
            </w:r>
          </w:p>
        </w:tc>
      </w:tr>
      <w:tr w:rsidR="00AF1814" w:rsidRPr="0034746D" w14:paraId="62283B3A" w14:textId="77777777" w:rsidTr="00BE7A42">
        <w:trPr>
          <w:jc w:val="center"/>
        </w:trPr>
        <w:tc>
          <w:tcPr>
            <w:tcW w:w="10101" w:type="dxa"/>
            <w:gridSpan w:val="4"/>
          </w:tcPr>
          <w:p w14:paraId="4613015E" w14:textId="19BDEDBD" w:rsidR="00AF1814" w:rsidRPr="0034746D" w:rsidRDefault="00AF1814" w:rsidP="00AF181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ilotażowy grant dotyczący </w:t>
            </w:r>
            <w:r w:rsidRPr="00C907E8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>innowacyjnych badań naukowych i prac rozwojowych o charakterze badań aplikacyjnych</w:t>
            </w:r>
          </w:p>
        </w:tc>
      </w:tr>
      <w:tr w:rsidR="00C852F6" w:rsidRPr="0034746D" w14:paraId="7A2FA621" w14:textId="77777777" w:rsidTr="00BE7A42">
        <w:trPr>
          <w:jc w:val="center"/>
        </w:trPr>
        <w:tc>
          <w:tcPr>
            <w:tcW w:w="10101" w:type="dxa"/>
            <w:gridSpan w:val="4"/>
          </w:tcPr>
          <w:p w14:paraId="691A8DC0" w14:textId="6DF374C5" w:rsidR="00C852F6" w:rsidRDefault="00C852F6" w:rsidP="002649A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Tytuł </w:t>
            </w:r>
            <w:r w:rsidR="00B25C66"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rantu</w:t>
            </w:r>
            <w:r w:rsidR="00E254A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E254A3" w:rsidRPr="00896777">
              <w:rPr>
                <w:rFonts w:ascii="Times New Roman" w:hAnsi="Times New Roman" w:cs="Times New Roman"/>
                <w:bCs/>
                <w:sz w:val="24"/>
                <w:szCs w:val="24"/>
              </w:rPr>
              <w:t>(tytuł powinien wskazywać cel i efekt)</w:t>
            </w:r>
          </w:p>
          <w:p w14:paraId="4FFA8EF1" w14:textId="77777777" w:rsidR="00445F80" w:rsidRPr="0034746D" w:rsidRDefault="00445F80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ABCDB23" w14:textId="77777777" w:rsidR="00C852F6" w:rsidRPr="0034746D" w:rsidRDefault="00C852F6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C852F6" w:rsidRPr="0034746D" w14:paraId="77655D63" w14:textId="77777777" w:rsidTr="00BE7A42">
        <w:trPr>
          <w:trHeight w:val="416"/>
          <w:jc w:val="center"/>
        </w:trPr>
        <w:tc>
          <w:tcPr>
            <w:tcW w:w="10101" w:type="dxa"/>
            <w:gridSpan w:val="4"/>
          </w:tcPr>
          <w:p w14:paraId="0DAB1586" w14:textId="7C804012" w:rsidR="00C852F6" w:rsidRPr="0034746D" w:rsidRDefault="001D3887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Dane osobowe </w:t>
            </w:r>
            <w:r w:rsidR="00C852F6"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ierownik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</w:t>
            </w:r>
            <w:r w:rsidR="00C852F6"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DD0312"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</w:t>
            </w:r>
            <w:r w:rsidR="00B25C66"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antu</w:t>
            </w:r>
          </w:p>
        </w:tc>
      </w:tr>
      <w:tr w:rsidR="00871D20" w:rsidRPr="0034746D" w14:paraId="6E705240" w14:textId="77777777" w:rsidTr="00BE7A42">
        <w:trPr>
          <w:trHeight w:val="194"/>
          <w:jc w:val="center"/>
        </w:trPr>
        <w:tc>
          <w:tcPr>
            <w:tcW w:w="5050" w:type="dxa"/>
          </w:tcPr>
          <w:p w14:paraId="117D5CFD" w14:textId="5C4153E5" w:rsidR="00871D20" w:rsidRPr="0034746D" w:rsidRDefault="00871D20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  <w:r w:rsidR="001C32D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azwisko, </w:t>
            </w:r>
            <w:r w:rsidR="00592D85">
              <w:rPr>
                <w:rFonts w:ascii="Times New Roman" w:eastAsia="Calibri" w:hAnsi="Times New Roman" w:cs="Times New Roman"/>
                <w:sz w:val="24"/>
                <w:szCs w:val="24"/>
              </w:rPr>
              <w:t>stopień</w:t>
            </w:r>
            <w:r w:rsidR="003079D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tytuł naukowy</w:t>
            </w:r>
            <w:r w:rsidR="0055360D">
              <w:rPr>
                <w:rFonts w:ascii="Times New Roman" w:eastAsia="Calibri" w:hAnsi="Times New Roman" w:cs="Times New Roman"/>
                <w:sz w:val="24"/>
                <w:szCs w:val="24"/>
              </w:rPr>
              <w:t>, data uzyskania stopnia</w:t>
            </w:r>
            <w:r w:rsidR="00A36A8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doktora</w:t>
            </w:r>
          </w:p>
        </w:tc>
        <w:tc>
          <w:tcPr>
            <w:tcW w:w="5051" w:type="dxa"/>
            <w:gridSpan w:val="3"/>
          </w:tcPr>
          <w:p w14:paraId="116518AD" w14:textId="77777777" w:rsidR="00871D20" w:rsidRPr="0034746D" w:rsidRDefault="00871D20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233EE4" w:rsidRPr="0034746D" w14:paraId="0ADFDF2F" w14:textId="77777777" w:rsidTr="00BE7A42">
        <w:trPr>
          <w:trHeight w:val="194"/>
          <w:jc w:val="center"/>
        </w:trPr>
        <w:tc>
          <w:tcPr>
            <w:tcW w:w="5050" w:type="dxa"/>
          </w:tcPr>
          <w:p w14:paraId="50091EBD" w14:textId="31C943F6" w:rsidR="00233EE4" w:rsidRPr="0034746D" w:rsidRDefault="00233EE4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5051" w:type="dxa"/>
            <w:gridSpan w:val="3"/>
          </w:tcPr>
          <w:p w14:paraId="08ED18DF" w14:textId="0984A432" w:rsidR="00233EE4" w:rsidRPr="0034746D" w:rsidRDefault="00233EE4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acownik</w:t>
            </w:r>
          </w:p>
        </w:tc>
      </w:tr>
      <w:tr w:rsidR="001C32DA" w:rsidRPr="0034746D" w14:paraId="4CA99AD7" w14:textId="77777777" w:rsidTr="00BE7A42">
        <w:trPr>
          <w:trHeight w:val="194"/>
          <w:jc w:val="center"/>
        </w:trPr>
        <w:tc>
          <w:tcPr>
            <w:tcW w:w="5050" w:type="dxa"/>
          </w:tcPr>
          <w:p w14:paraId="727DF8F6" w14:textId="2660F782" w:rsidR="001C32DA" w:rsidRPr="0034746D" w:rsidRDefault="001C32DA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Stanowisko</w:t>
            </w:r>
          </w:p>
        </w:tc>
        <w:tc>
          <w:tcPr>
            <w:tcW w:w="5051" w:type="dxa"/>
            <w:gridSpan w:val="3"/>
          </w:tcPr>
          <w:p w14:paraId="65C4DEF0" w14:textId="77777777" w:rsidR="001C32DA" w:rsidRPr="0034746D" w:rsidRDefault="001C32DA" w:rsidP="002649A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C32DA" w:rsidRPr="0034746D" w14:paraId="372E84AF" w14:textId="77777777" w:rsidTr="00BE7A42">
        <w:trPr>
          <w:trHeight w:val="194"/>
          <w:jc w:val="center"/>
        </w:trPr>
        <w:tc>
          <w:tcPr>
            <w:tcW w:w="5050" w:type="dxa"/>
          </w:tcPr>
          <w:p w14:paraId="560D9F05" w14:textId="5D4D0125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Wydział/Katedra</w:t>
            </w:r>
          </w:p>
        </w:tc>
        <w:tc>
          <w:tcPr>
            <w:tcW w:w="5051" w:type="dxa"/>
            <w:gridSpan w:val="3"/>
          </w:tcPr>
          <w:p w14:paraId="639A72AF" w14:textId="77777777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C32DA" w:rsidRPr="0034746D" w14:paraId="7F5272F3" w14:textId="77777777" w:rsidTr="00BE7A42">
        <w:trPr>
          <w:trHeight w:val="194"/>
          <w:jc w:val="center"/>
        </w:trPr>
        <w:tc>
          <w:tcPr>
            <w:tcW w:w="5050" w:type="dxa"/>
          </w:tcPr>
          <w:p w14:paraId="663249ED" w14:textId="6E31DE73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Dyscyplina naukow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6709C0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(wiodąca)</w:t>
            </w:r>
          </w:p>
        </w:tc>
        <w:tc>
          <w:tcPr>
            <w:tcW w:w="5051" w:type="dxa"/>
            <w:gridSpan w:val="3"/>
          </w:tcPr>
          <w:p w14:paraId="324AEC27" w14:textId="77777777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C32DA" w:rsidRPr="0034746D" w14:paraId="18FF9DEF" w14:textId="77777777" w:rsidTr="00BE7A42">
        <w:trPr>
          <w:trHeight w:val="194"/>
          <w:jc w:val="center"/>
        </w:trPr>
        <w:tc>
          <w:tcPr>
            <w:tcW w:w="5050" w:type="dxa"/>
          </w:tcPr>
          <w:p w14:paraId="2F547388" w14:textId="46187280" w:rsidR="001C32DA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ail</w:t>
            </w:r>
          </w:p>
          <w:p w14:paraId="5BFF15CA" w14:textId="55E106E4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r tel.</w:t>
            </w:r>
          </w:p>
        </w:tc>
        <w:tc>
          <w:tcPr>
            <w:tcW w:w="5051" w:type="dxa"/>
            <w:gridSpan w:val="3"/>
          </w:tcPr>
          <w:p w14:paraId="63F3BF52" w14:textId="77777777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C32DA" w:rsidRPr="0034746D" w14:paraId="45A7AECB" w14:textId="77777777" w:rsidTr="00BE7A42">
        <w:trPr>
          <w:trHeight w:val="400"/>
          <w:jc w:val="center"/>
        </w:trPr>
        <w:tc>
          <w:tcPr>
            <w:tcW w:w="10101" w:type="dxa"/>
            <w:gridSpan w:val="4"/>
          </w:tcPr>
          <w:p w14:paraId="68E8CA59" w14:textId="5CFB87E1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Dane osobowe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złonków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Z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badawczego 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rantu</w:t>
            </w:r>
          </w:p>
        </w:tc>
      </w:tr>
      <w:tr w:rsidR="001C32DA" w:rsidRPr="0034746D" w14:paraId="73AB54DD" w14:textId="77777777" w:rsidTr="00BE7A42">
        <w:trPr>
          <w:trHeight w:val="172"/>
          <w:jc w:val="center"/>
        </w:trPr>
        <w:tc>
          <w:tcPr>
            <w:tcW w:w="10101" w:type="dxa"/>
            <w:gridSpan w:val="4"/>
          </w:tcPr>
          <w:p w14:paraId="0903D913" w14:textId="0E230713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ykonawca 1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C32DA" w:rsidRPr="0034746D" w14:paraId="193D86D4" w14:textId="77777777" w:rsidTr="00BE7A42">
        <w:trPr>
          <w:trHeight w:val="172"/>
          <w:jc w:val="center"/>
        </w:trPr>
        <w:tc>
          <w:tcPr>
            <w:tcW w:w="5050" w:type="dxa"/>
          </w:tcPr>
          <w:p w14:paraId="28E7FA49" w14:textId="27E55E5C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azwisko,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topień i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tytuł naukowy</w:t>
            </w:r>
          </w:p>
        </w:tc>
        <w:tc>
          <w:tcPr>
            <w:tcW w:w="5051" w:type="dxa"/>
            <w:gridSpan w:val="3"/>
          </w:tcPr>
          <w:p w14:paraId="453B912F" w14:textId="59E7B3C2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733B04E3" w14:textId="77777777" w:rsidTr="00BE7A42">
        <w:trPr>
          <w:trHeight w:val="172"/>
          <w:jc w:val="center"/>
        </w:trPr>
        <w:tc>
          <w:tcPr>
            <w:tcW w:w="5050" w:type="dxa"/>
          </w:tcPr>
          <w:p w14:paraId="33EC787A" w14:textId="18C0C904" w:rsidR="00233EE4" w:rsidRPr="0034746D" w:rsidRDefault="00233EE4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33EE4">
              <w:rPr>
                <w:rFonts w:ascii="Times New Roman" w:eastAsia="Calibri" w:hAnsi="Times New Roman" w:cs="Times New Roman"/>
                <w:sz w:val="24"/>
                <w:szCs w:val="24"/>
              </w:rPr>
              <w:t>Status</w:t>
            </w:r>
            <w:r w:rsidRPr="00233EE4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5051" w:type="dxa"/>
            <w:gridSpan w:val="3"/>
          </w:tcPr>
          <w:p w14:paraId="11D6A9C1" w14:textId="36EC6569" w:rsidR="00233EE4" w:rsidRPr="0034746D" w:rsidRDefault="00233EE4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33EE4">
              <w:rPr>
                <w:rFonts w:ascii="Times New Roman" w:eastAsia="Calibri" w:hAnsi="Times New Roman" w:cs="Times New Roman"/>
                <w:sz w:val="24"/>
                <w:szCs w:val="24"/>
              </w:rPr>
              <w:t>Pracownik/Doktorant Szkoły Doktorskiej UPP*</w:t>
            </w:r>
          </w:p>
        </w:tc>
      </w:tr>
      <w:tr w:rsidR="001C32DA" w:rsidRPr="0034746D" w14:paraId="4AC6A7C8" w14:textId="77777777" w:rsidTr="00BE7A42">
        <w:trPr>
          <w:trHeight w:val="172"/>
          <w:jc w:val="center"/>
        </w:trPr>
        <w:tc>
          <w:tcPr>
            <w:tcW w:w="5050" w:type="dxa"/>
          </w:tcPr>
          <w:p w14:paraId="0D35897A" w14:textId="671EEDC3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Stanowisko</w:t>
            </w:r>
          </w:p>
        </w:tc>
        <w:tc>
          <w:tcPr>
            <w:tcW w:w="5051" w:type="dxa"/>
            <w:gridSpan w:val="3"/>
          </w:tcPr>
          <w:p w14:paraId="686A22D1" w14:textId="564AC35C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C32DA" w:rsidRPr="0034746D" w14:paraId="4E911220" w14:textId="77777777" w:rsidTr="00BE7A42">
        <w:trPr>
          <w:trHeight w:val="172"/>
          <w:jc w:val="center"/>
        </w:trPr>
        <w:tc>
          <w:tcPr>
            <w:tcW w:w="5050" w:type="dxa"/>
          </w:tcPr>
          <w:p w14:paraId="5CDAF08A" w14:textId="2894381E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Wydział/Katedra</w:t>
            </w:r>
          </w:p>
        </w:tc>
        <w:tc>
          <w:tcPr>
            <w:tcW w:w="5051" w:type="dxa"/>
            <w:gridSpan w:val="3"/>
          </w:tcPr>
          <w:p w14:paraId="421F8729" w14:textId="73960216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C32DA" w:rsidRPr="0034746D" w14:paraId="47F7513D" w14:textId="77777777" w:rsidTr="00BE7A42">
        <w:trPr>
          <w:trHeight w:val="172"/>
          <w:jc w:val="center"/>
        </w:trPr>
        <w:tc>
          <w:tcPr>
            <w:tcW w:w="5050" w:type="dxa"/>
          </w:tcPr>
          <w:p w14:paraId="09C55D39" w14:textId="676E52E3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Dyscyplina naukow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053450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(wiodąca)</w:t>
            </w:r>
          </w:p>
        </w:tc>
        <w:tc>
          <w:tcPr>
            <w:tcW w:w="5051" w:type="dxa"/>
            <w:gridSpan w:val="3"/>
          </w:tcPr>
          <w:p w14:paraId="2E71347C" w14:textId="4CF90F1B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C32DA" w:rsidRPr="0034746D" w14:paraId="17DA677B" w14:textId="77777777" w:rsidTr="00BE7A42">
        <w:trPr>
          <w:trHeight w:val="145"/>
          <w:jc w:val="center"/>
        </w:trPr>
        <w:tc>
          <w:tcPr>
            <w:tcW w:w="5050" w:type="dxa"/>
          </w:tcPr>
          <w:p w14:paraId="0FC7B936" w14:textId="06CA6B89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ykonawca 2</w:t>
            </w:r>
          </w:p>
        </w:tc>
        <w:tc>
          <w:tcPr>
            <w:tcW w:w="5051" w:type="dxa"/>
            <w:gridSpan w:val="3"/>
          </w:tcPr>
          <w:p w14:paraId="4476AD12" w14:textId="2B7CAED7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C32DA" w:rsidRPr="0034746D" w14:paraId="0497DEA7" w14:textId="77777777" w:rsidTr="00BE7A42">
        <w:trPr>
          <w:trHeight w:val="143"/>
          <w:jc w:val="center"/>
        </w:trPr>
        <w:tc>
          <w:tcPr>
            <w:tcW w:w="5050" w:type="dxa"/>
          </w:tcPr>
          <w:p w14:paraId="64D29529" w14:textId="5EDFFE12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azwisko,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topień i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tytuł naukowy</w:t>
            </w:r>
          </w:p>
        </w:tc>
        <w:tc>
          <w:tcPr>
            <w:tcW w:w="5051" w:type="dxa"/>
            <w:gridSpan w:val="3"/>
          </w:tcPr>
          <w:p w14:paraId="2C4F9871" w14:textId="76603B5F" w:rsidR="001C32DA" w:rsidRPr="0034746D" w:rsidRDefault="001C32DA" w:rsidP="001C32D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67EE8A03" w14:textId="77777777" w:rsidTr="00BE7A42">
        <w:trPr>
          <w:trHeight w:val="143"/>
          <w:jc w:val="center"/>
        </w:trPr>
        <w:tc>
          <w:tcPr>
            <w:tcW w:w="5050" w:type="dxa"/>
          </w:tcPr>
          <w:p w14:paraId="117839F9" w14:textId="53C41E9C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5051" w:type="dxa"/>
            <w:gridSpan w:val="3"/>
          </w:tcPr>
          <w:p w14:paraId="4C54AFF1" w14:textId="6C58C472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33EE4">
              <w:rPr>
                <w:rFonts w:ascii="Times New Roman" w:eastAsia="Calibri" w:hAnsi="Times New Roman" w:cs="Times New Roman"/>
                <w:sz w:val="24"/>
                <w:szCs w:val="24"/>
              </w:rPr>
              <w:t>Pracownik/Doktorant Szkoły Doktorskiej UPP*</w:t>
            </w:r>
          </w:p>
        </w:tc>
      </w:tr>
      <w:tr w:rsidR="00233EE4" w:rsidRPr="0034746D" w14:paraId="6C3E8BDB" w14:textId="77777777" w:rsidTr="00BE7A42">
        <w:trPr>
          <w:trHeight w:val="143"/>
          <w:jc w:val="center"/>
        </w:trPr>
        <w:tc>
          <w:tcPr>
            <w:tcW w:w="5050" w:type="dxa"/>
          </w:tcPr>
          <w:p w14:paraId="26F3E9E2" w14:textId="7222A98A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Stanowisko</w:t>
            </w:r>
          </w:p>
        </w:tc>
        <w:tc>
          <w:tcPr>
            <w:tcW w:w="5051" w:type="dxa"/>
            <w:gridSpan w:val="3"/>
          </w:tcPr>
          <w:p w14:paraId="5145579A" w14:textId="771CCD11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22284D49" w14:textId="77777777" w:rsidTr="00BE7A42">
        <w:trPr>
          <w:trHeight w:val="143"/>
          <w:jc w:val="center"/>
        </w:trPr>
        <w:tc>
          <w:tcPr>
            <w:tcW w:w="5050" w:type="dxa"/>
          </w:tcPr>
          <w:p w14:paraId="57D3E59E" w14:textId="16A5CFD4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Wydział/Katedra</w:t>
            </w:r>
          </w:p>
        </w:tc>
        <w:tc>
          <w:tcPr>
            <w:tcW w:w="5051" w:type="dxa"/>
            <w:gridSpan w:val="3"/>
          </w:tcPr>
          <w:p w14:paraId="36883364" w14:textId="06F749B9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7C13C1D0" w14:textId="77777777" w:rsidTr="00BE7A42">
        <w:trPr>
          <w:trHeight w:val="143"/>
          <w:jc w:val="center"/>
        </w:trPr>
        <w:tc>
          <w:tcPr>
            <w:tcW w:w="5050" w:type="dxa"/>
          </w:tcPr>
          <w:p w14:paraId="4D2E5ECA" w14:textId="7AE0430B" w:rsidR="00233EE4" w:rsidRPr="00A86D20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86D20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Dyscyplina naukowa (wiodąca)</w:t>
            </w:r>
          </w:p>
        </w:tc>
        <w:tc>
          <w:tcPr>
            <w:tcW w:w="5051" w:type="dxa"/>
            <w:gridSpan w:val="3"/>
          </w:tcPr>
          <w:p w14:paraId="7F29A7B5" w14:textId="431D1152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242D609C" w14:textId="77777777" w:rsidTr="00BE7A42">
        <w:trPr>
          <w:trHeight w:val="389"/>
          <w:jc w:val="center"/>
        </w:trPr>
        <w:tc>
          <w:tcPr>
            <w:tcW w:w="10101" w:type="dxa"/>
            <w:gridSpan w:val="4"/>
          </w:tcPr>
          <w:p w14:paraId="512C1BA5" w14:textId="2B2C1A3C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ykonawca 3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*</w:t>
            </w:r>
            <w:r w:rsidR="00260F17">
              <w:rPr>
                <w:rFonts w:ascii="Times New Roman" w:eastAsia="Calibri" w:hAnsi="Times New Roman" w:cs="Times New Roman"/>
                <w:sz w:val="24"/>
                <w:szCs w:val="24"/>
              </w:rPr>
              <w:t>*</w:t>
            </w:r>
          </w:p>
        </w:tc>
      </w:tr>
      <w:tr w:rsidR="00233EE4" w:rsidRPr="0034746D" w14:paraId="142AA801" w14:textId="77777777" w:rsidTr="00BE7A42">
        <w:trPr>
          <w:jc w:val="center"/>
        </w:trPr>
        <w:tc>
          <w:tcPr>
            <w:tcW w:w="10101" w:type="dxa"/>
            <w:gridSpan w:val="4"/>
          </w:tcPr>
          <w:p w14:paraId="7E34B159" w14:textId="0FD3490A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92EC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Cel główny i cele szczegółowe realizacji grantu z uzasadnieniem merytorycznym </w:t>
            </w:r>
            <w:r w:rsidRPr="00492ECA">
              <w:rPr>
                <w:rFonts w:ascii="Times New Roman" w:eastAsia="Calibri" w:hAnsi="Times New Roman" w:cs="Times New Roman"/>
                <w:sz w:val="24"/>
                <w:szCs w:val="24"/>
              </w:rPr>
              <w:t>(do 5000 znaków ze spacjami)</w:t>
            </w:r>
          </w:p>
          <w:p w14:paraId="274F2CD8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4684AF00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6B3A5CA7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050E644E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7AFBBB4E" w14:textId="77777777" w:rsidTr="00BE7A42">
        <w:trPr>
          <w:jc w:val="center"/>
        </w:trPr>
        <w:tc>
          <w:tcPr>
            <w:tcW w:w="10101" w:type="dxa"/>
            <w:gridSpan w:val="4"/>
          </w:tcPr>
          <w:p w14:paraId="437BF386" w14:textId="2E621333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92EC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etodyka badań</w:t>
            </w:r>
            <w:r w:rsidRPr="00492EC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o 5000 znaków ze spacjami)</w:t>
            </w:r>
          </w:p>
          <w:p w14:paraId="66577EF7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53A2843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2978CA7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233EE4" w:rsidRPr="0034746D" w14:paraId="74E2C4A4" w14:textId="77777777" w:rsidTr="00BE7A42">
        <w:trPr>
          <w:jc w:val="center"/>
        </w:trPr>
        <w:tc>
          <w:tcPr>
            <w:tcW w:w="10101" w:type="dxa"/>
            <w:gridSpan w:val="4"/>
          </w:tcPr>
          <w:p w14:paraId="5F434186" w14:textId="6086C740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 xml:space="preserve">Planowany efekt badań naukowych i prac rozwojowych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dokł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ny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pis wyniku grantu wraz ze wskazaniem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jego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form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492ECA">
              <w:rPr>
                <w:rFonts w:ascii="Times New Roman" w:eastAsia="Calibri" w:hAnsi="Times New Roman" w:cs="Times New Roman"/>
                <w:sz w:val="24"/>
                <w:szCs w:val="24"/>
              </w:rPr>
              <w:t>np</w:t>
            </w:r>
            <w:r w:rsidRPr="00110869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. technologia, receptura, metodyka,  metoda, program komputerowy itd.) (maksymalnie 2500 znaków ze</w:t>
            </w:r>
            <w:r w:rsidRPr="00492EC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pacjami)</w:t>
            </w:r>
          </w:p>
          <w:p w14:paraId="57565852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C883BD6" w14:textId="77777777" w:rsidR="00233EE4" w:rsidRPr="00492ECA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</w:p>
          <w:p w14:paraId="37F95FF3" w14:textId="1A08D0E9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548DB0DD" w14:textId="77777777" w:rsidTr="00BE7A42">
        <w:trPr>
          <w:jc w:val="center"/>
        </w:trPr>
        <w:tc>
          <w:tcPr>
            <w:tcW w:w="10101" w:type="dxa"/>
            <w:gridSpan w:val="4"/>
          </w:tcPr>
          <w:p w14:paraId="47614373" w14:textId="31597BE4" w:rsidR="00233EE4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Planowany do osiągnięcia poziom gotowości technologii do wdrożenia wyników grantu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                             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z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uwzglę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nieniem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czekiw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ń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otencjalnych nabywców co do poziomu gotowości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echnologicznej do wdrożenia TRL (ang. Technology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Rediness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Level)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 określ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eniem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go według skali NCBR - skala od 1 do 9)</w:t>
            </w:r>
          </w:p>
          <w:p w14:paraId="6C02077D" w14:textId="77777777" w:rsidR="00233EE4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F3BB899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6415CB0" w14:textId="18D891E2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555C05F8" w14:textId="77777777" w:rsidTr="00BE7A42">
        <w:trPr>
          <w:jc w:val="center"/>
        </w:trPr>
        <w:tc>
          <w:tcPr>
            <w:tcW w:w="10101" w:type="dxa"/>
            <w:gridSpan w:val="4"/>
          </w:tcPr>
          <w:p w14:paraId="2039C3AA" w14:textId="2F0C3CA3" w:rsidR="00233EE4" w:rsidRPr="005424C7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Analiza innowacyjności badań i rozwiązań konkurencyjnych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(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>dotyczy kryterium premiującego III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BE7A4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(</w:t>
            </w:r>
            <w:r w:rsidRPr="005424C7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czy istnieją wyniki badań i rozwiązania podobne lub analogiczne, dotyczące tych samych zastosowań? Na czym polega innowacyjność i konkurencyjność proponowanego rozwiązania względem rozwiązań dostępnych na rynku? (maksymalnie 3000 znaków ze spacjami)</w:t>
            </w:r>
          </w:p>
          <w:p w14:paraId="6D2890D3" w14:textId="4848CDBC" w:rsidR="00233EE4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color w:val="FF0000"/>
                <w:sz w:val="24"/>
                <w:szCs w:val="24"/>
              </w:rPr>
            </w:pPr>
          </w:p>
          <w:p w14:paraId="2C099278" w14:textId="77777777" w:rsidR="00233EE4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color w:val="FF0000"/>
                <w:sz w:val="24"/>
                <w:szCs w:val="24"/>
              </w:rPr>
            </w:pPr>
          </w:p>
          <w:p w14:paraId="22C75D89" w14:textId="3BCC1B22" w:rsidR="00233EE4" w:rsidRPr="00136FCC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color w:val="FF0000"/>
                <w:sz w:val="24"/>
                <w:szCs w:val="24"/>
              </w:rPr>
            </w:pPr>
          </w:p>
        </w:tc>
      </w:tr>
      <w:tr w:rsidR="00233EE4" w:rsidRPr="0034746D" w14:paraId="2EBB3360" w14:textId="77777777" w:rsidTr="00BE7A42">
        <w:trPr>
          <w:jc w:val="center"/>
        </w:trPr>
        <w:tc>
          <w:tcPr>
            <w:tcW w:w="10101" w:type="dxa"/>
            <w:gridSpan w:val="4"/>
          </w:tcPr>
          <w:p w14:paraId="01BC8951" w14:textId="7EC9B95D" w:rsidR="00233EE4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Opis potencjalnych odbiorców wyniku grantu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(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>dotyczy kryterium premiującego III)</w:t>
            </w:r>
            <w:r w:rsidRPr="00125D73">
              <w:rPr>
                <w:rFonts w:ascii="Times New Roman" w:eastAsia="Calibri" w:hAnsi="Times New Roman" w:cs="Times New Roman"/>
                <w:sz w:val="24"/>
                <w:szCs w:val="24"/>
              </w:rPr>
              <w:t>. (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analiz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opytu na rozwiązanie i określić czy odnotowano przed złożeniem wniosku zapotrzebowanie rynkowe/zainteresowanie przemysłu? Czy wynik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ędzie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pracowywany w ramach grantu jako odpowiedź na zgłoszone zapotrzebowanie przemysłu? Jakie firmy/branża są potencjalnym odbiorcą rozwiązania?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-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można podać konkretne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 (</w:t>
            </w:r>
            <w:r w:rsidRPr="00BE7A42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maksymalnie 2000 znaków ze spacjami)</w:t>
            </w:r>
          </w:p>
          <w:p w14:paraId="5D9181E1" w14:textId="77777777" w:rsidR="00233EE4" w:rsidRPr="00136FCC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</w:p>
          <w:p w14:paraId="373FAE70" w14:textId="77777777" w:rsidR="00233EE4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4E55055A" w14:textId="2C258A84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1A9762C2" w14:textId="77777777" w:rsidTr="00BE7A42">
        <w:trPr>
          <w:jc w:val="center"/>
        </w:trPr>
        <w:tc>
          <w:tcPr>
            <w:tcW w:w="10101" w:type="dxa"/>
            <w:gridSpan w:val="4"/>
          </w:tcPr>
          <w:p w14:paraId="0C709AD8" w14:textId="77777777" w:rsidR="008D1ABF" w:rsidRDefault="008D1ABF" w:rsidP="008D1ABF">
            <w:pPr>
              <w:spacing w:before="60" w:after="60"/>
              <w:ind w:left="-37"/>
              <w:jc w:val="both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32A4E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Analiza uwarunkowań formalno-prawnych wdrożenia technologii</w:t>
            </w:r>
            <w:r w:rsidRPr="00532A4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(jaki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ewentualne</w:t>
            </w:r>
            <w:r w:rsidRPr="00532A4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procedury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i pozwolenia </w:t>
            </w:r>
            <w:r w:rsidRPr="00532A4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są niezbędne do wprowadzenia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na rynek </w:t>
            </w:r>
            <w:r w:rsidRPr="00532A4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produktu będącego efektem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prowadzonych prac B+R</w:t>
            </w:r>
            <w:r w:rsidRPr="00532A4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?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Należy wskazać ponadto (jeśli to konieczne) zakres</w:t>
            </w:r>
            <w:r w:rsidRPr="00532A4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norm jakościowych i certyfikatów, które powinien uzyskać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opracowany </w:t>
            </w:r>
            <w:r w:rsidRPr="00532A4E">
              <w:rPr>
                <w:rFonts w:ascii="Times New Roman" w:hAnsi="Times New Roman" w:cs="Times New Roman"/>
                <w:color w:val="000000" w:themeColor="text1"/>
                <w:sz w:val="24"/>
              </w:rPr>
              <w:t>produkt, by został dopuszczony do użytkowania,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a także przedstawić inne wymagania określone przepisami (jeśli istnieją) dotyczące </w:t>
            </w:r>
            <w:r w:rsidRPr="00532A4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oznaczeń produktu/opakowań.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W tym punkcie należy wskazać wszelkie m</w:t>
            </w:r>
            <w:r w:rsidRPr="00532A4E">
              <w:rPr>
                <w:rFonts w:ascii="Times New Roman" w:hAnsi="Times New Roman" w:cs="Times New Roman"/>
                <w:color w:val="000000" w:themeColor="text1"/>
                <w:sz w:val="24"/>
              </w:rPr>
              <w:t>ożliwe ryzyka lub bariery komercjalizacji)</w:t>
            </w:r>
            <w:r w:rsidRPr="00532A4E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</w:t>
            </w:r>
            <w:r w:rsidRPr="00532A4E">
              <w:rPr>
                <w:rFonts w:ascii="Times New Roman" w:hAnsi="Times New Roman" w:cs="Times New Roman"/>
                <w:color w:val="000000" w:themeColor="text1"/>
                <w:sz w:val="24"/>
              </w:rPr>
              <w:t>(maksymalnie 1000 znaków ze spacjami)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  <w:r w:rsidRPr="00532A4E">
              <w:rPr>
                <w:rFonts w:ascii="Times New Roman" w:hAnsi="Times New Roman" w:cs="Times New Roman"/>
                <w:color w:val="000000" w:themeColor="text1"/>
                <w:sz w:val="24"/>
              </w:rPr>
              <w:t>(maksymalnie 1000 znaków ze spacjami)</w:t>
            </w:r>
          </w:p>
          <w:p w14:paraId="2023DB0E" w14:textId="6E07DD20" w:rsidR="00233EE4" w:rsidRPr="00590311" w:rsidRDefault="00233EE4" w:rsidP="00233EE4">
            <w:pPr>
              <w:spacing w:before="60" w:after="60"/>
              <w:ind w:left="-37"/>
              <w:jc w:val="both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233EE4" w:rsidRPr="0034746D" w14:paraId="2ABE76E6" w14:textId="77777777" w:rsidTr="00BE7A42">
        <w:trPr>
          <w:jc w:val="center"/>
        </w:trPr>
        <w:tc>
          <w:tcPr>
            <w:tcW w:w="10101" w:type="dxa"/>
            <w:gridSpan w:val="4"/>
          </w:tcPr>
          <w:p w14:paraId="50C9C5A9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>Kosztorys wraz z uzasadnieniem:</w:t>
            </w:r>
          </w:p>
          <w:p w14:paraId="1E343F14" w14:textId="593A356B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Cs/>
                <w:color w:val="000000" w:themeColor="text1"/>
                <w:sz w:val="24"/>
                <w:szCs w:val="24"/>
              </w:rPr>
              <w:t>1. K</w:t>
            </w:r>
            <w:r w:rsidRPr="0034746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osztorys należy wypełnić w pliku Excel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- </w:t>
            </w:r>
            <w:r w:rsidRPr="0034746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Załącznik nr 1 do niniejszego wniosku.</w:t>
            </w:r>
          </w:p>
          <w:p w14:paraId="0A3EEAB2" w14:textId="1F4CC7F1" w:rsidR="00233EE4" w:rsidRPr="00F0332E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. Uzasadnienie poszczególnych kategorii kosztów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- </w:t>
            </w:r>
            <w:r w:rsidRPr="00B2244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Załącznik nr 2 do niniejszego wniosku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E7A42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(500 znaków ze spacjami na uzasadnienie każdej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E7A42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z kategorii kosztów)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33EE4" w:rsidRPr="0034746D" w14:paraId="39CCABEB" w14:textId="77777777" w:rsidTr="00BE7A42">
        <w:trPr>
          <w:trHeight w:val="34"/>
          <w:jc w:val="center"/>
        </w:trPr>
        <w:tc>
          <w:tcPr>
            <w:tcW w:w="10101" w:type="dxa"/>
            <w:gridSpan w:val="4"/>
          </w:tcPr>
          <w:p w14:paraId="41A032E1" w14:textId="1BE6BA65" w:rsidR="00233EE4" w:rsidRPr="0034746D" w:rsidRDefault="00233EE4" w:rsidP="00233EE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Harmonogram grantu:</w:t>
            </w:r>
          </w:p>
        </w:tc>
      </w:tr>
      <w:tr w:rsidR="00233EE4" w:rsidRPr="0034746D" w14:paraId="24158B7B" w14:textId="77777777" w:rsidTr="00BE7A42">
        <w:trPr>
          <w:trHeight w:val="34"/>
          <w:jc w:val="center"/>
        </w:trPr>
        <w:tc>
          <w:tcPr>
            <w:tcW w:w="7400" w:type="dxa"/>
            <w:gridSpan w:val="3"/>
          </w:tcPr>
          <w:p w14:paraId="66DC930C" w14:textId="306B8423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Tytuł i opis zadania</w:t>
            </w:r>
          </w:p>
        </w:tc>
        <w:tc>
          <w:tcPr>
            <w:tcW w:w="2701" w:type="dxa"/>
          </w:tcPr>
          <w:p w14:paraId="0345B3F6" w14:textId="0442A006" w:rsidR="00233EE4" w:rsidRPr="0034746D" w:rsidRDefault="00233EE4" w:rsidP="00233EE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5592F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Okres realizacji zadania (liczba miesięcy)</w:t>
            </w:r>
          </w:p>
        </w:tc>
      </w:tr>
      <w:tr w:rsidR="00233EE4" w:rsidRPr="0034746D" w14:paraId="34DB0ABE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2CD566D2" w14:textId="65D6842D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sz w:val="24"/>
                <w:szCs w:val="24"/>
              </w:rPr>
              <w:t>1. Tytuł zadania</w:t>
            </w:r>
          </w:p>
        </w:tc>
        <w:tc>
          <w:tcPr>
            <w:tcW w:w="2701" w:type="dxa"/>
          </w:tcPr>
          <w:p w14:paraId="34798473" w14:textId="109B31E2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78C42524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1A92EE7A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vMerge w:val="restart"/>
          </w:tcPr>
          <w:p w14:paraId="11D3788B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44EAF44A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16E60003" w14:textId="7199AE6D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sz w:val="24"/>
                <w:szCs w:val="24"/>
              </w:rPr>
              <w:t>Opis zadania (działań) wraz z uzasadnieniem</w:t>
            </w:r>
          </w:p>
        </w:tc>
        <w:tc>
          <w:tcPr>
            <w:tcW w:w="2701" w:type="dxa"/>
            <w:vMerge/>
          </w:tcPr>
          <w:p w14:paraId="5237E221" w14:textId="302858DE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2D82C346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54CBE153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vMerge/>
          </w:tcPr>
          <w:p w14:paraId="2C900E56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1E32593A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7AABE976" w14:textId="6CF564CB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sz w:val="24"/>
                <w:szCs w:val="24"/>
              </w:rPr>
              <w:t>2. Tytuł zadania</w:t>
            </w:r>
          </w:p>
        </w:tc>
        <w:tc>
          <w:tcPr>
            <w:tcW w:w="2701" w:type="dxa"/>
          </w:tcPr>
          <w:p w14:paraId="04AA8EBB" w14:textId="32AEE5A0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33D7CE71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14D1559F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vMerge w:val="restart"/>
          </w:tcPr>
          <w:p w14:paraId="3DCE7128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6A549AFD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18A5FB85" w14:textId="7850A4D3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hAnsi="Times New Roman" w:cs="Times New Roman"/>
                <w:sz w:val="24"/>
                <w:szCs w:val="24"/>
              </w:rPr>
              <w:t>Opis zadania (działań) wraz z uzasadnieniem</w:t>
            </w:r>
          </w:p>
        </w:tc>
        <w:tc>
          <w:tcPr>
            <w:tcW w:w="2701" w:type="dxa"/>
            <w:vMerge/>
          </w:tcPr>
          <w:p w14:paraId="0C95CFE1" w14:textId="3E13CCD6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52498279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14AC107D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vMerge/>
          </w:tcPr>
          <w:p w14:paraId="28013B37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634897C2" w14:textId="77777777" w:rsidTr="00BE7A42">
        <w:trPr>
          <w:trHeight w:val="31"/>
          <w:jc w:val="center"/>
        </w:trPr>
        <w:tc>
          <w:tcPr>
            <w:tcW w:w="7400" w:type="dxa"/>
            <w:gridSpan w:val="3"/>
          </w:tcPr>
          <w:p w14:paraId="2006C081" w14:textId="729574E4" w:rsidR="00233EE4" w:rsidRPr="00136FCC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136FCC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**</w:t>
            </w:r>
            <w:r w:rsidR="00260F17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*</w:t>
            </w:r>
          </w:p>
        </w:tc>
        <w:tc>
          <w:tcPr>
            <w:tcW w:w="2701" w:type="dxa"/>
          </w:tcPr>
          <w:p w14:paraId="4ACADB37" w14:textId="752ED0A2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624FC88C" w14:textId="77777777" w:rsidTr="00BE7A42">
        <w:trPr>
          <w:jc w:val="center"/>
        </w:trPr>
        <w:tc>
          <w:tcPr>
            <w:tcW w:w="10101" w:type="dxa"/>
            <w:gridSpan w:val="4"/>
          </w:tcPr>
          <w:p w14:paraId="67E40CED" w14:textId="69E2DB00" w:rsidR="00233EE4" w:rsidRPr="00BE7A42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Doświadczenie i dorobek Kierownika grantu </w:t>
            </w:r>
            <w:r w:rsidRPr="00421E2F">
              <w:rPr>
                <w:rFonts w:ascii="Times New Roman" w:eastAsia="Calibri" w:hAnsi="Times New Roman" w:cs="Times New Roman"/>
                <w:sz w:val="24"/>
                <w:szCs w:val="24"/>
              </w:rPr>
              <w:t>(k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ótki wykaz/opis zawierający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ajważniejszy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dorobek publikacyjny</w:t>
            </w:r>
            <w:r w:rsidR="00C56D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</w:t>
            </w:r>
            <w:bookmarkStart w:id="1" w:name="_GoBack"/>
            <w:bookmarkEnd w:id="1"/>
            <w:r w:rsidR="00C56D7C">
              <w:rPr>
                <w:rFonts w:ascii="Times New Roman" w:eastAsia="Calibri" w:hAnsi="Times New Roman" w:cs="Times New Roman"/>
                <w:sz w:val="24"/>
                <w:szCs w:val="24"/>
              </w:rPr>
              <w:t>z ostatnich 5 lat)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realizowane projekty (w tym jako kierownik i koordynator)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osiągnięci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w ramach dotychczasowej współpracy z przemysłem, zgłoszenia patentowe, przyznane patenty i inne formy ochrony własności przemysłowej, prace zlecone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 itp</w:t>
            </w:r>
            <w:r w:rsidRPr="00BE7A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)  </w:t>
            </w:r>
          </w:p>
          <w:p w14:paraId="2D4D8D55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ECDA56A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233EE4" w:rsidRPr="0034746D" w14:paraId="3042DC71" w14:textId="77777777" w:rsidTr="00BE7A42">
        <w:trPr>
          <w:jc w:val="center"/>
        </w:trPr>
        <w:tc>
          <w:tcPr>
            <w:tcW w:w="10101" w:type="dxa"/>
            <w:gridSpan w:val="4"/>
          </w:tcPr>
          <w:p w14:paraId="0DC74230" w14:textId="598FF6FD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skaźniki rezultatu grantu:</w:t>
            </w:r>
          </w:p>
        </w:tc>
      </w:tr>
      <w:tr w:rsidR="00233EE4" w:rsidRPr="0034746D" w14:paraId="0FB55013" w14:textId="77777777" w:rsidTr="00BE7A42">
        <w:trPr>
          <w:jc w:val="center"/>
        </w:trPr>
        <w:tc>
          <w:tcPr>
            <w:tcW w:w="10101" w:type="dxa"/>
            <w:gridSpan w:val="4"/>
          </w:tcPr>
          <w:p w14:paraId="60394267" w14:textId="6AB25253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skaźnik rezultatu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nr 1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: Planowana forma ochrony prawnej wyników grantu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(zgłoszenie patentowe, zgłoszenie wzoru użytkowego)*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**</w:t>
            </w:r>
            <w:r w:rsidR="00260F17">
              <w:rPr>
                <w:rFonts w:ascii="Times New Roman" w:eastAsia="Calibri" w:hAnsi="Times New Roman" w:cs="Times New Roman"/>
                <w:sz w:val="24"/>
                <w:szCs w:val="24"/>
              </w:rPr>
              <w:t>*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: TAK/NIE*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>dotyczy kryterium premiującego I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– podać deklarowaną liczbę: </w:t>
            </w:r>
            <w:r w:rsidRPr="00F3792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… szt.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(maksymalnie 2 zgłoszenia)</w:t>
            </w:r>
          </w:p>
        </w:tc>
      </w:tr>
      <w:tr w:rsidR="00233EE4" w:rsidRPr="0034746D" w14:paraId="04BF89A5" w14:textId="77777777" w:rsidTr="00BE7A42">
        <w:trPr>
          <w:jc w:val="center"/>
        </w:trPr>
        <w:tc>
          <w:tcPr>
            <w:tcW w:w="10101" w:type="dxa"/>
            <w:gridSpan w:val="4"/>
          </w:tcPr>
          <w:p w14:paraId="30A83F86" w14:textId="3B7FD363" w:rsidR="00233EE4" w:rsidRPr="00870122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u w:val="single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skaźnik rezultatu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nr 2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: Publikacja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wyników grantu 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 wysoko punktowanym czasopiśmie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minimum </w:t>
            </w:r>
            <w:r w:rsidRPr="00DB541F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140 pkt </w:t>
            </w:r>
            <w:proofErr w:type="spellStart"/>
            <w:r w:rsidRPr="00DB541F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MNiSW</w:t>
            </w:r>
            <w:proofErr w:type="spellEnd"/>
            <w:r w:rsidRPr="00DB541F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): TAK/NIE* </w:t>
            </w:r>
            <w:r w:rsidRPr="00DB541F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u w:val="single"/>
              </w:rPr>
              <w:t xml:space="preserve">(dotyczy kryterium premiującego II) </w:t>
            </w:r>
            <w:r w:rsidRPr="00DB541F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(maksymalnie 1 publikacja</w:t>
            </w:r>
            <w:r w:rsidRPr="00367CEF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  <w:p w14:paraId="3CDF1C9D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</w:pPr>
          </w:p>
          <w:p w14:paraId="36C027B1" w14:textId="78A12F23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0"/>
                <w:szCs w:val="20"/>
              </w:rPr>
            </w:pPr>
            <w:r w:rsidRPr="00AC559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W przypadku deklaracji powstania w ramach grantu publikacji proszę podać potencjalny tytuł czasopisma, w którym planuje się opublikowanie artykułu wraz z liczbą punktów </w:t>
            </w:r>
            <w:proofErr w:type="spellStart"/>
            <w:r w:rsidRPr="00AC559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MNiSW</w:t>
            </w:r>
            <w:proofErr w:type="spellEnd"/>
            <w:r w:rsidRPr="00AC559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/IF.</w:t>
            </w:r>
          </w:p>
        </w:tc>
      </w:tr>
      <w:tr w:rsidR="00233EE4" w:rsidRPr="0034746D" w14:paraId="3A1F41DF" w14:textId="77777777" w:rsidTr="00BE7A42">
        <w:trPr>
          <w:jc w:val="center"/>
        </w:trPr>
        <w:tc>
          <w:tcPr>
            <w:tcW w:w="10101" w:type="dxa"/>
            <w:gridSpan w:val="4"/>
          </w:tcPr>
          <w:p w14:paraId="277477A8" w14:textId="03AA0D08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skaźnik rezultatu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nr 3</w:t>
            </w: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: Deklaracja przedsiębiorcy o zainteresowaniu nabyciem praw do wyników grantu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wskazanie czy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ezultat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grantu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C93DD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posiada potencjał komercjalizacyjny</w:t>
            </w:r>
            <w:r w:rsidRPr="00C93DDB">
              <w:rPr>
                <w:rStyle w:val="Odwoanieprzypisudolnego"/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footnoteReference w:customMarkFollows="1" w:id="1"/>
              <w:t>1</w:t>
            </w:r>
            <w:r w:rsidRPr="00C93DDB">
              <w:rPr>
                <w:rStyle w:val="Odwoanieprzypisudolnego"/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baseline"/>
              </w:rPr>
              <w:t>)</w:t>
            </w:r>
            <w:r w:rsidRPr="00C93DD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TAK/NIE*                              (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>dotyczy kryterium premiującego III)</w:t>
            </w:r>
          </w:p>
        </w:tc>
      </w:tr>
      <w:tr w:rsidR="00233EE4" w:rsidRPr="0034746D" w14:paraId="72DB7991" w14:textId="77777777" w:rsidTr="00BE7A42">
        <w:trPr>
          <w:jc w:val="center"/>
        </w:trPr>
        <w:tc>
          <w:tcPr>
            <w:tcW w:w="10101" w:type="dxa"/>
            <w:gridSpan w:val="4"/>
          </w:tcPr>
          <w:p w14:paraId="5C354108" w14:textId="597E2550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świadczenie Kierownika Katedry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</w:p>
          <w:p w14:paraId="7B472175" w14:textId="3A2E8DED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klaruję, iż zapoznałam(em) się z treścią wniosku i popieram inicjatywę Wnioskodawcy o pozyskanie dofinansowania na realizację grantu. Wyrażam zgodę na wykonywanie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badań naukowych i prac rozwojowych zaplanowanych w grancie</w:t>
            </w: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>, związanych z wykorzystaniem infrastruktury badawczej i laboratoryjnej oraz zaplecza administracyjnego i technicznego Katedry.</w:t>
            </w:r>
          </w:p>
        </w:tc>
      </w:tr>
      <w:tr w:rsidR="00233EE4" w:rsidRPr="0034746D" w14:paraId="0A74CB39" w14:textId="77777777" w:rsidTr="00BE7A42">
        <w:trPr>
          <w:jc w:val="center"/>
        </w:trPr>
        <w:tc>
          <w:tcPr>
            <w:tcW w:w="10101" w:type="dxa"/>
            <w:gridSpan w:val="4"/>
          </w:tcPr>
          <w:p w14:paraId="7FFBC9F0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4746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ata i podpis Kierownik jednostki organizacyjnej    </w:t>
            </w:r>
          </w:p>
          <w:p w14:paraId="1707411E" w14:textId="77777777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2B66310F" w14:textId="797EF844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33EE4" w:rsidRPr="0034746D" w14:paraId="309FE1AB" w14:textId="77777777" w:rsidTr="00BE7A42">
        <w:trPr>
          <w:jc w:val="center"/>
        </w:trPr>
        <w:tc>
          <w:tcPr>
            <w:tcW w:w="10101" w:type="dxa"/>
            <w:gridSpan w:val="4"/>
          </w:tcPr>
          <w:p w14:paraId="1F2231A5" w14:textId="00320066" w:rsidR="00233EE4" w:rsidRPr="00BA07F0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BA07F0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Oświadczenie Kierownika grantu:</w:t>
            </w:r>
          </w:p>
          <w:p w14:paraId="19964CB2" w14:textId="3E831879" w:rsidR="00233EE4" w:rsidRPr="00BA07F0" w:rsidRDefault="00233EE4" w:rsidP="00233EE4">
            <w:pPr>
              <w:pStyle w:val="Akapitzlist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Niniejszym oświadczam, że mi oraz innym Członkom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badawczego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znany jest Regulamin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Projektu P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R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IDUB. Jednocześnie w imieniu własnym oraz pozostałych Członków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badawczego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oświadczam, że wszyscy Członkowie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badawczego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wyrażają zgodę na przetwarzanie swoich danych osobowych, w tym danych wrażliwych, przez Uniwersytet Przyrodniczy w Poznaniu w związku z działaniami podejmowanymi w ramach realizacji grantu. Członkom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badawczego 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jest wiadomym, iż przetwarzanie danych osobowych obejmuje także udostępnienie ich osobom trzecim w związku z realizacją celu wyżej wskazanego, w tym wyceny wyników grantu i przedstawienia podmiotom zainteresowanym nabyciem praw/licencji na korzystanie z nich. Jednocześnie wskazuję, że Członkom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espołu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badawczego</w:t>
            </w:r>
            <w:r w:rsidRPr="00BA07F0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znane są zasady przetwarzania danych osobowych przez Uniwersytet Przyrodniczy w Poznaniu i nie wnoszą w tym zakresie żadnych zastrzeżeń.</w:t>
            </w:r>
          </w:p>
          <w:p w14:paraId="029A5D54" w14:textId="45213820" w:rsidR="00233EE4" w:rsidRPr="00BA07F0" w:rsidRDefault="00233EE4" w:rsidP="00233EE4">
            <w:pPr>
              <w:pStyle w:val="Akapitzlist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BA07F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świadczam, że zapoznałam(em) się z Regulaminem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ktu P</w:t>
            </w:r>
            <w:r w:rsidRPr="00BA07F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</w:t>
            </w:r>
            <w:r w:rsidRPr="00BA07F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DUB i zobowiązuję się do jego przestrzegania.</w:t>
            </w:r>
          </w:p>
          <w:p w14:paraId="5B49932C" w14:textId="57799AB6" w:rsidR="00233EE4" w:rsidRPr="00BA07F0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233EE4" w:rsidRPr="0034746D" w14:paraId="083F33E5" w14:textId="77777777" w:rsidTr="004820FA">
        <w:trPr>
          <w:jc w:val="center"/>
        </w:trPr>
        <w:tc>
          <w:tcPr>
            <w:tcW w:w="5050" w:type="dxa"/>
          </w:tcPr>
          <w:p w14:paraId="3F4B4839" w14:textId="77777777" w:rsidR="00233EE4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025E91">
              <w:rPr>
                <w:rFonts w:ascii="Times New Roman" w:eastAsia="Calibri" w:hAnsi="Times New Roman" w:cs="Times New Roman"/>
              </w:rPr>
              <w:t>Data i podpis Wnioskodawcy</w:t>
            </w:r>
          </w:p>
          <w:p w14:paraId="025F28C7" w14:textId="17AC126B" w:rsidR="00233EE4" w:rsidRPr="00025E91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51" w:type="dxa"/>
            <w:gridSpan w:val="3"/>
          </w:tcPr>
          <w:p w14:paraId="555A6771" w14:textId="49FCCD5C" w:rsidR="00233EE4" w:rsidRPr="0034746D" w:rsidRDefault="00233EE4" w:rsidP="00233EE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7BB954B3" w14:textId="2F9B454F" w:rsidR="00727728" w:rsidRPr="00727728" w:rsidRDefault="00727728" w:rsidP="00F769AC">
      <w:pPr>
        <w:pStyle w:val="Bezodstpw"/>
        <w:jc w:val="both"/>
        <w:rPr>
          <w:rFonts w:ascii="Times New Roman" w:hAnsi="Times New Roman"/>
          <w:i/>
          <w:sz w:val="20"/>
          <w:szCs w:val="20"/>
        </w:rPr>
      </w:pPr>
      <w:r w:rsidRPr="00136FCC">
        <w:rPr>
          <w:rFonts w:ascii="Times New Roman" w:hAnsi="Times New Roman"/>
          <w:i/>
          <w:sz w:val="20"/>
          <w:szCs w:val="20"/>
        </w:rPr>
        <w:t xml:space="preserve">* </w:t>
      </w:r>
      <w:r w:rsidRPr="00136FCC">
        <w:rPr>
          <w:rFonts w:ascii="Times New Roman" w:hAnsi="Times New Roman"/>
          <w:iCs/>
          <w:sz w:val="20"/>
          <w:szCs w:val="20"/>
        </w:rPr>
        <w:t>niepotrzebne skreślić</w:t>
      </w:r>
    </w:p>
    <w:p w14:paraId="76AAE7A3" w14:textId="5FE8A972" w:rsidR="00136FCC" w:rsidRDefault="00D96EC7" w:rsidP="00F769AC">
      <w:pPr>
        <w:pStyle w:val="Bezodstpw"/>
        <w:jc w:val="both"/>
        <w:rPr>
          <w:rFonts w:ascii="Times New Roman" w:hAnsi="Times New Roman"/>
          <w:sz w:val="20"/>
          <w:szCs w:val="20"/>
        </w:rPr>
      </w:pPr>
      <w:r w:rsidRPr="00136FCC">
        <w:rPr>
          <w:rFonts w:ascii="Times New Roman" w:hAnsi="Times New Roman"/>
          <w:b/>
          <w:sz w:val="20"/>
          <w:szCs w:val="20"/>
        </w:rPr>
        <w:t>**</w:t>
      </w:r>
      <w:r w:rsidR="001C32DA">
        <w:rPr>
          <w:rFonts w:ascii="Times New Roman" w:hAnsi="Times New Roman"/>
          <w:b/>
          <w:sz w:val="20"/>
          <w:szCs w:val="20"/>
        </w:rPr>
        <w:t xml:space="preserve"> </w:t>
      </w:r>
      <w:r w:rsidR="001C32DA">
        <w:rPr>
          <w:rFonts w:ascii="Times New Roman" w:hAnsi="Times New Roman"/>
          <w:sz w:val="20"/>
          <w:szCs w:val="20"/>
        </w:rPr>
        <w:t xml:space="preserve">dodać kolejne wiersze </w:t>
      </w:r>
      <w:r w:rsidRPr="00136FCC">
        <w:rPr>
          <w:rFonts w:ascii="Times New Roman" w:hAnsi="Times New Roman"/>
          <w:sz w:val="20"/>
          <w:szCs w:val="20"/>
        </w:rPr>
        <w:t xml:space="preserve">w przypadku większej liczby Wykonawców  </w:t>
      </w:r>
    </w:p>
    <w:p w14:paraId="723DDC28" w14:textId="55F73D46" w:rsidR="00F769AC" w:rsidRDefault="00136FCC" w:rsidP="00F769AC">
      <w:pPr>
        <w:pStyle w:val="Bezodstpw"/>
        <w:jc w:val="both"/>
        <w:rPr>
          <w:rFonts w:ascii="Times New Roman" w:hAnsi="Times New Roman"/>
          <w:sz w:val="20"/>
          <w:szCs w:val="20"/>
        </w:rPr>
      </w:pPr>
      <w:r w:rsidRPr="00136FCC">
        <w:rPr>
          <w:rFonts w:ascii="Times New Roman" w:hAnsi="Times New Roman"/>
          <w:sz w:val="20"/>
          <w:szCs w:val="20"/>
        </w:rPr>
        <w:t>**</w:t>
      </w:r>
      <w:r w:rsidR="00260F17">
        <w:rPr>
          <w:rFonts w:ascii="Times New Roman" w:hAnsi="Times New Roman"/>
          <w:sz w:val="20"/>
          <w:szCs w:val="20"/>
        </w:rPr>
        <w:t>*</w:t>
      </w:r>
      <w:r w:rsidR="001C32DA">
        <w:rPr>
          <w:rFonts w:ascii="Times New Roman" w:hAnsi="Times New Roman"/>
          <w:sz w:val="20"/>
          <w:szCs w:val="20"/>
        </w:rPr>
        <w:t xml:space="preserve"> </w:t>
      </w:r>
      <w:r w:rsidR="00EA4557">
        <w:rPr>
          <w:rFonts w:ascii="Times New Roman" w:hAnsi="Times New Roman"/>
          <w:sz w:val="20"/>
          <w:szCs w:val="20"/>
        </w:rPr>
        <w:t xml:space="preserve">dodać kolejne wiersze </w:t>
      </w:r>
      <w:r>
        <w:rPr>
          <w:rFonts w:ascii="Times New Roman" w:hAnsi="Times New Roman"/>
          <w:sz w:val="20"/>
          <w:szCs w:val="20"/>
        </w:rPr>
        <w:t xml:space="preserve">w przypadku większej liczby zadań </w:t>
      </w:r>
    </w:p>
    <w:p w14:paraId="3DC3976F" w14:textId="08F6793B" w:rsidR="000B00D8" w:rsidRPr="00F769AC" w:rsidRDefault="00980696" w:rsidP="00F769AC">
      <w:pPr>
        <w:pStyle w:val="Bezodstpw"/>
        <w:jc w:val="both"/>
        <w:rPr>
          <w:rStyle w:val="Hipercze"/>
          <w:rFonts w:ascii="Times New Roman" w:hAnsi="Times New Roman"/>
          <w:b/>
          <w:color w:val="auto"/>
          <w:sz w:val="20"/>
          <w:szCs w:val="20"/>
          <w:u w:val="none"/>
        </w:rPr>
      </w:pPr>
      <w:r w:rsidRPr="00136FCC">
        <w:rPr>
          <w:rFonts w:ascii="Times New Roman" w:hAnsi="Times New Roman"/>
          <w:b/>
          <w:sz w:val="20"/>
          <w:szCs w:val="20"/>
        </w:rPr>
        <w:t>**</w:t>
      </w:r>
      <w:r w:rsidR="00136FCC">
        <w:rPr>
          <w:rFonts w:ascii="Times New Roman" w:hAnsi="Times New Roman"/>
          <w:b/>
          <w:sz w:val="20"/>
          <w:szCs w:val="20"/>
        </w:rPr>
        <w:t>*</w:t>
      </w:r>
      <w:r w:rsidR="00260F17">
        <w:rPr>
          <w:rFonts w:ascii="Times New Roman" w:hAnsi="Times New Roman"/>
          <w:b/>
          <w:sz w:val="20"/>
          <w:szCs w:val="20"/>
        </w:rPr>
        <w:t>*</w:t>
      </w:r>
      <w:r w:rsidR="00EA4557">
        <w:rPr>
          <w:rFonts w:ascii="Times New Roman" w:hAnsi="Times New Roman"/>
          <w:b/>
          <w:sz w:val="20"/>
          <w:szCs w:val="20"/>
        </w:rPr>
        <w:t xml:space="preserve"> </w:t>
      </w:r>
      <w:r w:rsidRPr="00136FCC">
        <w:rPr>
          <w:rFonts w:ascii="Times New Roman" w:hAnsi="Times New Roman"/>
          <w:iCs/>
          <w:sz w:val="20"/>
          <w:szCs w:val="20"/>
        </w:rPr>
        <w:t xml:space="preserve">w celu spełnienia wskaźnika rezultatu Kierownik grantu po zakończeniu realizacji grantu </w:t>
      </w:r>
      <w:r w:rsidR="005E4968">
        <w:rPr>
          <w:rFonts w:ascii="Times New Roman" w:hAnsi="Times New Roman"/>
          <w:iCs/>
          <w:sz w:val="20"/>
          <w:szCs w:val="20"/>
        </w:rPr>
        <w:t xml:space="preserve">jest zobowiązany </w:t>
      </w:r>
      <w:r w:rsidRPr="00136FCC">
        <w:rPr>
          <w:rFonts w:ascii="Times New Roman" w:hAnsi="Times New Roman"/>
          <w:iCs/>
          <w:sz w:val="20"/>
          <w:szCs w:val="20"/>
        </w:rPr>
        <w:t>dokonać zgłoszenia rezultatu do Centrum Innowacji i Transferu Technologii UPP</w:t>
      </w:r>
      <w:r w:rsidR="00CD40D3" w:rsidRPr="00136FCC">
        <w:rPr>
          <w:rFonts w:ascii="Times New Roman" w:hAnsi="Times New Roman"/>
          <w:iCs/>
          <w:sz w:val="20"/>
          <w:szCs w:val="20"/>
        </w:rPr>
        <w:t xml:space="preserve"> </w:t>
      </w:r>
      <w:r w:rsidR="005E4968">
        <w:rPr>
          <w:rFonts w:ascii="Times New Roman" w:hAnsi="Times New Roman"/>
          <w:iCs/>
          <w:sz w:val="20"/>
          <w:szCs w:val="20"/>
        </w:rPr>
        <w:t xml:space="preserve">- </w:t>
      </w:r>
      <w:r w:rsidR="00417433" w:rsidRPr="00136FCC">
        <w:rPr>
          <w:rFonts w:ascii="Times New Roman" w:hAnsi="Times New Roman"/>
          <w:iCs/>
          <w:sz w:val="20"/>
          <w:szCs w:val="20"/>
        </w:rPr>
        <w:t>(Formularz 1/</w:t>
      </w:r>
      <w:proofErr w:type="spellStart"/>
      <w:r w:rsidR="00417433" w:rsidRPr="00136FCC">
        <w:rPr>
          <w:rFonts w:ascii="Times New Roman" w:hAnsi="Times New Roman"/>
          <w:iCs/>
          <w:sz w:val="20"/>
          <w:szCs w:val="20"/>
        </w:rPr>
        <w:t>CIiTT</w:t>
      </w:r>
      <w:proofErr w:type="spellEnd"/>
      <w:r w:rsidR="00417433" w:rsidRPr="00136FCC">
        <w:rPr>
          <w:rFonts w:ascii="Times New Roman" w:hAnsi="Times New Roman"/>
          <w:iCs/>
          <w:sz w:val="20"/>
          <w:szCs w:val="20"/>
        </w:rPr>
        <w:t xml:space="preserve">/PK </w:t>
      </w:r>
      <w:proofErr w:type="spellStart"/>
      <w:r w:rsidR="00417433" w:rsidRPr="00136FCC">
        <w:rPr>
          <w:rFonts w:ascii="Times New Roman" w:hAnsi="Times New Roman"/>
          <w:iCs/>
          <w:sz w:val="20"/>
          <w:szCs w:val="20"/>
        </w:rPr>
        <w:t>ver</w:t>
      </w:r>
      <w:proofErr w:type="spellEnd"/>
      <w:r w:rsidR="00417433" w:rsidRPr="00136FCC">
        <w:rPr>
          <w:rFonts w:ascii="Times New Roman" w:hAnsi="Times New Roman"/>
          <w:iCs/>
          <w:sz w:val="20"/>
          <w:szCs w:val="20"/>
        </w:rPr>
        <w:t>. z dnia 13.10.2020 r. - Zgłoszenie rezultatu wyników badań naukowych lub prac rozwojowych wraz z know-how)</w:t>
      </w:r>
      <w:r w:rsidR="000D6C9A" w:rsidRPr="00DD43DF">
        <w:rPr>
          <w:rFonts w:ascii="Times New Roman" w:hAnsi="Times New Roman"/>
          <w:iCs/>
          <w:color w:val="000000" w:themeColor="text1"/>
          <w:sz w:val="20"/>
          <w:szCs w:val="20"/>
        </w:rPr>
        <w:t xml:space="preserve">; </w:t>
      </w:r>
      <w:hyperlink r:id="rId10" w:history="1">
        <w:r w:rsidR="000D6C9A" w:rsidRPr="00DD43DF">
          <w:rPr>
            <w:rStyle w:val="Hipercze"/>
            <w:rFonts w:ascii="Times New Roman" w:hAnsi="Times New Roman"/>
            <w:iCs/>
            <w:color w:val="000000" w:themeColor="text1"/>
            <w:sz w:val="20"/>
            <w:szCs w:val="20"/>
            <w:u w:val="none"/>
          </w:rPr>
          <w:t>https://ciitt.up.poznan.pl/transfer/komercjalizacja-i-wdrozenia/procedura-komercjalizacji</w:t>
        </w:r>
      </w:hyperlink>
    </w:p>
    <w:p w14:paraId="5E4B8686" w14:textId="77777777" w:rsidR="00DC61EE" w:rsidRPr="00136FCC" w:rsidRDefault="00DC61EE" w:rsidP="00F769AC">
      <w:pPr>
        <w:pStyle w:val="Bezodstpw"/>
        <w:jc w:val="both"/>
        <w:rPr>
          <w:rFonts w:ascii="Times New Roman" w:hAnsi="Times New Roman"/>
          <w:i/>
          <w:sz w:val="20"/>
          <w:szCs w:val="20"/>
        </w:rPr>
      </w:pPr>
    </w:p>
    <w:p w14:paraId="52A663CA" w14:textId="2ACE4104" w:rsidR="00417433" w:rsidRPr="0034746D" w:rsidRDefault="00417433" w:rsidP="000B00D8">
      <w:pPr>
        <w:pStyle w:val="Bezodstpw"/>
        <w:rPr>
          <w:rFonts w:ascii="Times New Roman" w:hAnsi="Times New Roman"/>
          <w:b/>
          <w:sz w:val="20"/>
          <w:szCs w:val="20"/>
        </w:rPr>
      </w:pPr>
    </w:p>
    <w:p w14:paraId="620FE582" w14:textId="77777777" w:rsidR="000B00D8" w:rsidRPr="0034746D" w:rsidRDefault="000B00D8" w:rsidP="000B00D8">
      <w:pPr>
        <w:pStyle w:val="Bezodstpw"/>
        <w:rPr>
          <w:rFonts w:ascii="Times New Roman" w:hAnsi="Times New Roman"/>
          <w:b/>
        </w:rPr>
      </w:pPr>
    </w:p>
    <w:p w14:paraId="67CE8C9E" w14:textId="77777777" w:rsidR="00025E91" w:rsidRDefault="00025E91" w:rsidP="00025E91">
      <w:pPr>
        <w:ind w:left="2832" w:firstLine="708"/>
        <w:jc w:val="both"/>
        <w:rPr>
          <w:rFonts w:ascii="Times New Roman" w:eastAsia="Times New Roman" w:hAnsi="Times New Roman" w:cs="Times New Roman"/>
        </w:rPr>
      </w:pPr>
    </w:p>
    <w:tbl>
      <w:tblPr>
        <w:tblpPr w:leftFromText="141" w:rightFromText="141" w:vertAnchor="text" w:horzAnchor="margin" w:tblpXSpec="center" w:tblpY="-3"/>
        <w:tblW w:w="106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37"/>
        <w:gridCol w:w="3543"/>
        <w:gridCol w:w="3538"/>
      </w:tblGrid>
      <w:tr w:rsidR="00106A17" w:rsidRPr="0080445E" w14:paraId="6DBBB4EF" w14:textId="77777777" w:rsidTr="00F62893">
        <w:tc>
          <w:tcPr>
            <w:tcW w:w="3537" w:type="dxa"/>
          </w:tcPr>
          <w:p w14:paraId="365613FF" w14:textId="77777777" w:rsidR="00106A17" w:rsidRPr="004C25A8" w:rsidRDefault="00106A17" w:rsidP="00F628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25A8">
              <w:rPr>
                <w:rFonts w:ascii="Times New Roman" w:eastAsia="Calibri" w:hAnsi="Times New Roman" w:cs="Times New Roman"/>
                <w:sz w:val="20"/>
                <w:szCs w:val="20"/>
              </w:rPr>
              <w:t>Wnioskodawca</w:t>
            </w:r>
          </w:p>
          <w:p w14:paraId="1F49EDE3" w14:textId="77777777" w:rsidR="00106A17" w:rsidRPr="004C25A8" w:rsidRDefault="00106A17" w:rsidP="00F628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37E58B" w14:textId="77777777" w:rsidR="00106A17" w:rsidRPr="004C25A8" w:rsidRDefault="00106A17" w:rsidP="00F628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3" w:type="dxa"/>
          </w:tcPr>
          <w:p w14:paraId="656DFBA8" w14:textId="77777777" w:rsidR="00106A17" w:rsidRPr="004C25A8" w:rsidRDefault="00106A17" w:rsidP="00F628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25A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C25A8">
              <w:rPr>
                <w:rFonts w:ascii="Times New Roman" w:eastAsia="Calibri" w:hAnsi="Times New Roman" w:cs="Times New Roman"/>
                <w:sz w:val="20"/>
                <w:szCs w:val="20"/>
              </w:rPr>
              <w:t>Kierownik jednostki organizacyjnej</w:t>
            </w:r>
          </w:p>
          <w:p w14:paraId="475C471B" w14:textId="77777777" w:rsidR="00106A17" w:rsidRPr="004C25A8" w:rsidRDefault="00106A17" w:rsidP="00F628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8" w:type="dxa"/>
          </w:tcPr>
          <w:p w14:paraId="3A209FF0" w14:textId="77777777" w:rsidR="00106A17" w:rsidRDefault="00106A17" w:rsidP="00F6289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Przewodniczący Rady Naukowej Dyscypliny                                             </w:t>
            </w:r>
            <w:r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Opiniuję pozytywnie</w:t>
            </w:r>
            <w:r w:rsidRPr="004C25A8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/</w:t>
            </w:r>
            <w:r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negatywnie</w:t>
            </w:r>
            <w:r w:rsidRPr="004C25A8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*</w:t>
            </w:r>
          </w:p>
          <w:p w14:paraId="10A49ED2" w14:textId="77777777" w:rsidR="00106A17" w:rsidRPr="004C25A8" w:rsidRDefault="00106A17" w:rsidP="00F62893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166D8F98" w14:textId="77777777" w:rsidR="00106A17" w:rsidRPr="004C25A8" w:rsidRDefault="00106A17" w:rsidP="00F628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2A81A1" w14:textId="77777777" w:rsidR="00106A17" w:rsidRPr="004C25A8" w:rsidRDefault="00106A17" w:rsidP="00F628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06A17" w:rsidRPr="0080445E" w14:paraId="4AB629CC" w14:textId="77777777" w:rsidTr="00F62893">
        <w:trPr>
          <w:trHeight w:val="445"/>
        </w:trPr>
        <w:tc>
          <w:tcPr>
            <w:tcW w:w="3537" w:type="dxa"/>
          </w:tcPr>
          <w:p w14:paraId="55191E8C" w14:textId="57E6125C" w:rsidR="00106A17" w:rsidRPr="004C25A8" w:rsidRDefault="00106A17" w:rsidP="00F628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25A8">
              <w:rPr>
                <w:rFonts w:ascii="Times New Roman" w:hAnsi="Times New Roman" w:cs="Times New Roman"/>
                <w:sz w:val="20"/>
                <w:szCs w:val="20"/>
              </w:rPr>
              <w:t>podpis</w:t>
            </w:r>
            <w:r w:rsidR="00B74C7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4C25A8">
              <w:rPr>
                <w:rFonts w:ascii="Times New Roman" w:hAnsi="Times New Roman" w:cs="Times New Roman"/>
                <w:sz w:val="20"/>
                <w:szCs w:val="20"/>
              </w:rPr>
              <w:t xml:space="preserve"> data </w:t>
            </w:r>
          </w:p>
        </w:tc>
        <w:tc>
          <w:tcPr>
            <w:tcW w:w="3543" w:type="dxa"/>
          </w:tcPr>
          <w:p w14:paraId="3FB5C616" w14:textId="77777777" w:rsidR="00106A17" w:rsidRPr="004C25A8" w:rsidRDefault="00106A17" w:rsidP="00F628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25A8">
              <w:rPr>
                <w:rFonts w:ascii="Times New Roman" w:hAnsi="Times New Roman" w:cs="Times New Roman"/>
                <w:sz w:val="20"/>
                <w:szCs w:val="20"/>
              </w:rPr>
              <w:t>podp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4C25A8">
              <w:rPr>
                <w:rFonts w:ascii="Times New Roman" w:hAnsi="Times New Roman" w:cs="Times New Roman"/>
                <w:sz w:val="20"/>
                <w:szCs w:val="20"/>
              </w:rPr>
              <w:t>pieczęć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  <w:r w:rsidRPr="004C25A8">
              <w:rPr>
                <w:rFonts w:ascii="Times New Roman" w:hAnsi="Times New Roman" w:cs="Times New Roman"/>
                <w:sz w:val="20"/>
                <w:szCs w:val="20"/>
              </w:rPr>
              <w:t xml:space="preserve"> data</w:t>
            </w:r>
          </w:p>
        </w:tc>
        <w:tc>
          <w:tcPr>
            <w:tcW w:w="3538" w:type="dxa"/>
          </w:tcPr>
          <w:p w14:paraId="3B7D230B" w14:textId="77777777" w:rsidR="00106A17" w:rsidRPr="004C25A8" w:rsidRDefault="00106A17" w:rsidP="00F628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25A8">
              <w:rPr>
                <w:rFonts w:ascii="Times New Roman" w:hAnsi="Times New Roman" w:cs="Times New Roman"/>
                <w:sz w:val="20"/>
                <w:szCs w:val="20"/>
              </w:rPr>
              <w:t>podp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4C25A8">
              <w:rPr>
                <w:rFonts w:ascii="Times New Roman" w:hAnsi="Times New Roman" w:cs="Times New Roman"/>
                <w:sz w:val="20"/>
                <w:szCs w:val="20"/>
              </w:rPr>
              <w:t>pieczęć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  <w:r w:rsidRPr="004C25A8">
              <w:rPr>
                <w:rFonts w:ascii="Times New Roman" w:hAnsi="Times New Roman" w:cs="Times New Roman"/>
                <w:sz w:val="20"/>
                <w:szCs w:val="20"/>
              </w:rPr>
              <w:t xml:space="preserve"> data</w:t>
            </w:r>
          </w:p>
        </w:tc>
      </w:tr>
    </w:tbl>
    <w:p w14:paraId="2D2C2FDE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7B5952D6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23996679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5A8D9E61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0D217ABA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0AC2317E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057E20FC" w14:textId="77777777" w:rsidR="004F4193" w:rsidRPr="0034746D" w:rsidRDefault="004F4193" w:rsidP="000B00D8">
      <w:pPr>
        <w:rPr>
          <w:rFonts w:ascii="Times New Roman" w:hAnsi="Times New Roman" w:cs="Times New Roman"/>
        </w:rPr>
      </w:pPr>
    </w:p>
    <w:p w14:paraId="49DED9E4" w14:textId="777CFE9A" w:rsidR="004F4193" w:rsidRDefault="004F4193" w:rsidP="000B00D8">
      <w:pPr>
        <w:rPr>
          <w:rFonts w:ascii="Times New Roman" w:hAnsi="Times New Roman" w:cs="Times New Roman"/>
        </w:rPr>
      </w:pPr>
    </w:p>
    <w:p w14:paraId="11404D7D" w14:textId="6AE96B7B" w:rsidR="007A287C" w:rsidRDefault="007A287C" w:rsidP="000B00D8">
      <w:pPr>
        <w:rPr>
          <w:rFonts w:ascii="Times New Roman" w:hAnsi="Times New Roman" w:cs="Times New Roman"/>
        </w:rPr>
      </w:pPr>
    </w:p>
    <w:p w14:paraId="6339AA09" w14:textId="363D0DD6" w:rsidR="00861571" w:rsidRDefault="00861571" w:rsidP="000B00D8">
      <w:pPr>
        <w:rPr>
          <w:rFonts w:ascii="Times New Roman" w:hAnsi="Times New Roman" w:cs="Times New Roman"/>
        </w:rPr>
      </w:pPr>
    </w:p>
    <w:p w14:paraId="60AB6ECB" w14:textId="77777777" w:rsidR="00861571" w:rsidRPr="0034746D" w:rsidRDefault="00861571" w:rsidP="000B00D8">
      <w:pPr>
        <w:rPr>
          <w:rFonts w:ascii="Times New Roman" w:hAnsi="Times New Roman" w:cs="Times New Roman"/>
        </w:rPr>
      </w:pPr>
    </w:p>
    <w:p w14:paraId="4FD0AFF6" w14:textId="689259F4" w:rsidR="00A03EDB" w:rsidRPr="006429FE" w:rsidRDefault="005B034D" w:rsidP="000B00D8">
      <w:pPr>
        <w:rPr>
          <w:rFonts w:ascii="Times New Roman" w:hAnsi="Times New Roman" w:cs="Times New Roman"/>
        </w:rPr>
      </w:pPr>
      <w:bookmarkStart w:id="2" w:name="_Hlk155946929"/>
      <w:r w:rsidRPr="006429FE">
        <w:rPr>
          <w:rFonts w:ascii="Times New Roman" w:hAnsi="Times New Roman" w:cs="Times New Roman"/>
        </w:rPr>
        <w:t>Załączniki:</w:t>
      </w:r>
    </w:p>
    <w:p w14:paraId="7C2E5C61" w14:textId="29DA8A8F" w:rsidR="005B034D" w:rsidRDefault="00F83665" w:rsidP="005B034D">
      <w:pPr>
        <w:pStyle w:val="Akapitzlist"/>
        <w:numPr>
          <w:ilvl w:val="0"/>
          <w:numId w:val="10"/>
        </w:numPr>
        <w:rPr>
          <w:rFonts w:ascii="Times New Roman" w:hAnsi="Times New Roman" w:cs="Times New Roman"/>
        </w:rPr>
      </w:pPr>
      <w:r w:rsidRPr="006429FE">
        <w:rPr>
          <w:rFonts w:ascii="Times New Roman" w:hAnsi="Times New Roman" w:cs="Times New Roman"/>
        </w:rPr>
        <w:t xml:space="preserve">Załącznik nr 1 </w:t>
      </w:r>
      <w:r w:rsidR="009F4413">
        <w:rPr>
          <w:rFonts w:ascii="Times New Roman" w:hAnsi="Times New Roman" w:cs="Times New Roman"/>
        </w:rPr>
        <w:t>–</w:t>
      </w:r>
      <w:r w:rsidRPr="006429FE">
        <w:rPr>
          <w:rFonts w:ascii="Times New Roman" w:hAnsi="Times New Roman" w:cs="Times New Roman"/>
        </w:rPr>
        <w:t xml:space="preserve"> 5</w:t>
      </w:r>
      <w:r w:rsidR="009F4413">
        <w:rPr>
          <w:rFonts w:ascii="Times New Roman" w:hAnsi="Times New Roman" w:cs="Times New Roman"/>
        </w:rPr>
        <w:t>b</w:t>
      </w:r>
      <w:r w:rsidRPr="006429FE">
        <w:rPr>
          <w:rFonts w:ascii="Times New Roman" w:hAnsi="Times New Roman" w:cs="Times New Roman"/>
        </w:rPr>
        <w:t xml:space="preserve">_wniosek </w:t>
      </w:r>
      <w:r w:rsidR="009F4413">
        <w:rPr>
          <w:rFonts w:ascii="Times New Roman" w:hAnsi="Times New Roman" w:cs="Times New Roman"/>
        </w:rPr>
        <w:t>Senior</w:t>
      </w:r>
      <w:r w:rsidRPr="006429FE">
        <w:rPr>
          <w:rFonts w:ascii="Times New Roman" w:hAnsi="Times New Roman" w:cs="Times New Roman"/>
        </w:rPr>
        <w:t xml:space="preserve"> Grant (Kosztorys</w:t>
      </w:r>
      <w:r w:rsidR="00105304">
        <w:rPr>
          <w:rFonts w:ascii="Times New Roman" w:hAnsi="Times New Roman" w:cs="Times New Roman"/>
        </w:rPr>
        <w:t xml:space="preserve"> - </w:t>
      </w:r>
      <w:r w:rsidR="009F4413">
        <w:rPr>
          <w:rFonts w:ascii="Times New Roman" w:hAnsi="Times New Roman" w:cs="Times New Roman"/>
        </w:rPr>
        <w:t>E</w:t>
      </w:r>
      <w:r w:rsidR="00105304">
        <w:rPr>
          <w:rFonts w:ascii="Times New Roman" w:hAnsi="Times New Roman" w:cs="Times New Roman"/>
        </w:rPr>
        <w:t>xcel</w:t>
      </w:r>
      <w:r w:rsidRPr="006429FE">
        <w:rPr>
          <w:rFonts w:ascii="Times New Roman" w:hAnsi="Times New Roman" w:cs="Times New Roman"/>
        </w:rPr>
        <w:t>)</w:t>
      </w:r>
    </w:p>
    <w:p w14:paraId="40026C30" w14:textId="78F28811" w:rsidR="00C6545F" w:rsidRPr="00861571" w:rsidRDefault="00C6545F" w:rsidP="00C6545F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861571">
        <w:rPr>
          <w:rFonts w:ascii="Times New Roman" w:hAnsi="Times New Roman" w:cs="Times New Roman"/>
          <w:color w:val="000000" w:themeColor="text1"/>
        </w:rPr>
        <w:t>Załącznik nr 2 – 5b_</w:t>
      </w:r>
      <w:r w:rsidR="006C7CB2" w:rsidRPr="00861571">
        <w:rPr>
          <w:rFonts w:ascii="Times New Roman" w:hAnsi="Times New Roman" w:cs="Times New Roman"/>
          <w:color w:val="000000" w:themeColor="text1"/>
        </w:rPr>
        <w:t>Senior</w:t>
      </w:r>
      <w:r w:rsidRPr="00861571">
        <w:rPr>
          <w:rFonts w:ascii="Times New Roman" w:hAnsi="Times New Roman" w:cs="Times New Roman"/>
          <w:color w:val="000000" w:themeColor="text1"/>
        </w:rPr>
        <w:t xml:space="preserve"> Grant (</w:t>
      </w:r>
      <w:r w:rsidR="00344350">
        <w:rPr>
          <w:rFonts w:ascii="Times New Roman" w:hAnsi="Times New Roman" w:cs="Times New Roman"/>
          <w:color w:val="000000" w:themeColor="text1"/>
        </w:rPr>
        <w:t>U</w:t>
      </w:r>
      <w:r w:rsidRPr="00861571">
        <w:rPr>
          <w:rFonts w:ascii="Times New Roman" w:hAnsi="Times New Roman" w:cs="Times New Roman"/>
          <w:color w:val="000000" w:themeColor="text1"/>
        </w:rPr>
        <w:t>zasadnienie kosztów - Excel)</w:t>
      </w:r>
    </w:p>
    <w:p w14:paraId="5901432F" w14:textId="68411F56" w:rsidR="00C852F6" w:rsidRDefault="00F83665" w:rsidP="00025E91">
      <w:pPr>
        <w:pStyle w:val="Akapitzlist"/>
        <w:numPr>
          <w:ilvl w:val="0"/>
          <w:numId w:val="10"/>
        </w:numPr>
        <w:rPr>
          <w:rFonts w:ascii="Times New Roman" w:hAnsi="Times New Roman" w:cs="Times New Roman"/>
        </w:rPr>
      </w:pPr>
      <w:r w:rsidRPr="006429FE">
        <w:rPr>
          <w:rFonts w:ascii="Times New Roman" w:hAnsi="Times New Roman" w:cs="Times New Roman"/>
        </w:rPr>
        <w:t>Bibliografia (odrębny plik)</w:t>
      </w:r>
      <w:bookmarkEnd w:id="2"/>
      <w:r w:rsidR="00492ECA">
        <w:rPr>
          <w:rFonts w:ascii="Times New Roman" w:hAnsi="Times New Roman" w:cs="Times New Roman"/>
        </w:rPr>
        <w:t xml:space="preserve"> – załącznik fakultatywny</w:t>
      </w:r>
    </w:p>
    <w:p w14:paraId="255C0FE5" w14:textId="108129E7" w:rsidR="00592D85" w:rsidRPr="00592D85" w:rsidRDefault="00592D85" w:rsidP="00592D85">
      <w:pPr>
        <w:pStyle w:val="Akapitzlist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intencyjny przedsiębiorcy – załącznik fakultatywny</w:t>
      </w:r>
    </w:p>
    <w:sectPr w:rsidR="00592D85" w:rsidRPr="00592D85" w:rsidSect="006D2FF0">
      <w:headerReference w:type="default" r:id="rId11"/>
      <w:footerReference w:type="default" r:id="rId12"/>
      <w:footnotePr>
        <w:numFmt w:val="chicago"/>
      </w:footnotePr>
      <w:type w:val="continuous"/>
      <w:pgSz w:w="11906" w:h="16838"/>
      <w:pgMar w:top="1135" w:right="720" w:bottom="720" w:left="720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6117E8" w14:textId="77777777" w:rsidR="0013219A" w:rsidRDefault="0013219A" w:rsidP="008371AC">
      <w:pPr>
        <w:spacing w:after="0" w:line="240" w:lineRule="auto"/>
      </w:pPr>
      <w:r>
        <w:separator/>
      </w:r>
    </w:p>
  </w:endnote>
  <w:endnote w:type="continuationSeparator" w:id="0">
    <w:p w14:paraId="389137B0" w14:textId="77777777" w:rsidR="0013219A" w:rsidRDefault="0013219A" w:rsidP="00837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968787145"/>
      <w:docPartObj>
        <w:docPartGallery w:val="Page Numbers (Bottom of Page)"/>
        <w:docPartUnique/>
      </w:docPartObj>
    </w:sdtPr>
    <w:sdtEndPr/>
    <w:sdtContent>
      <w:p w14:paraId="6AF211AB" w14:textId="37095384" w:rsidR="008371AC" w:rsidRPr="00A36772" w:rsidRDefault="008371AC">
        <w:pPr>
          <w:pStyle w:val="Stopka"/>
          <w:jc w:val="center"/>
          <w:rPr>
            <w:sz w:val="18"/>
            <w:szCs w:val="18"/>
          </w:rPr>
        </w:pPr>
        <w:r w:rsidRPr="00A36772">
          <w:rPr>
            <w:sz w:val="18"/>
            <w:szCs w:val="18"/>
          </w:rPr>
          <w:fldChar w:fldCharType="begin"/>
        </w:r>
        <w:r w:rsidRPr="00A36772">
          <w:rPr>
            <w:sz w:val="18"/>
            <w:szCs w:val="18"/>
          </w:rPr>
          <w:instrText>PAGE   \* MERGEFORMAT</w:instrText>
        </w:r>
        <w:r w:rsidRPr="00A36772">
          <w:rPr>
            <w:sz w:val="18"/>
            <w:szCs w:val="18"/>
          </w:rPr>
          <w:fldChar w:fldCharType="separate"/>
        </w:r>
        <w:r w:rsidR="007B76AE">
          <w:rPr>
            <w:noProof/>
            <w:sz w:val="18"/>
            <w:szCs w:val="18"/>
          </w:rPr>
          <w:t>3</w:t>
        </w:r>
        <w:r w:rsidRPr="00A36772">
          <w:rPr>
            <w:sz w:val="18"/>
            <w:szCs w:val="18"/>
          </w:rPr>
          <w:fldChar w:fldCharType="end"/>
        </w:r>
      </w:p>
    </w:sdtContent>
  </w:sdt>
  <w:p w14:paraId="70D4FA7C" w14:textId="6935D247" w:rsidR="00982996" w:rsidRPr="00A36772" w:rsidRDefault="00F82DAA" w:rsidP="00982996">
    <w:pPr>
      <w:pStyle w:val="Stopka"/>
      <w:jc w:val="cent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Projekt </w:t>
    </w:r>
    <w:r w:rsidR="00EF2F9D">
      <w:rPr>
        <w:rFonts w:ascii="Times New Roman" w:hAnsi="Times New Roman" w:cs="Times New Roman"/>
        <w:sz w:val="18"/>
        <w:szCs w:val="18"/>
      </w:rPr>
      <w:t>P</w:t>
    </w:r>
    <w:r w:rsidR="00982996" w:rsidRPr="00A36772">
      <w:rPr>
        <w:rFonts w:ascii="Times New Roman" w:hAnsi="Times New Roman" w:cs="Times New Roman"/>
        <w:sz w:val="18"/>
        <w:szCs w:val="18"/>
      </w:rPr>
      <w:t>R</w:t>
    </w:r>
    <w:r w:rsidR="00EF2F9D">
      <w:rPr>
        <w:rFonts w:ascii="Times New Roman" w:hAnsi="Times New Roman" w:cs="Times New Roman"/>
        <w:sz w:val="18"/>
        <w:szCs w:val="18"/>
      </w:rPr>
      <w:t>E</w:t>
    </w:r>
    <w:r w:rsidR="00982996" w:rsidRPr="00A36772">
      <w:rPr>
        <w:rFonts w:ascii="Times New Roman" w:hAnsi="Times New Roman" w:cs="Times New Roman"/>
        <w:sz w:val="18"/>
        <w:szCs w:val="18"/>
      </w:rPr>
      <w:t>IDUB - Strategia Uniwersytetu Przyrodniczego w Poznaniu w latach 2024-2026 w zakresie doskonalenia badań naukowych i prac rozwojowych w priorytetowych obszarach badawczych oraz analiz ukierunkowanych na opracowanie celów i założeń długoterminowego planu rozwoju uczelni na potrzeby przygotowania do udziału</w:t>
    </w:r>
    <w:r w:rsidR="00BE16FA" w:rsidRPr="00A36772">
      <w:rPr>
        <w:rFonts w:ascii="Times New Roman" w:hAnsi="Times New Roman" w:cs="Times New Roman"/>
        <w:sz w:val="18"/>
        <w:szCs w:val="18"/>
      </w:rPr>
      <w:t xml:space="preserve"> </w:t>
    </w:r>
    <w:r w:rsidR="00982996" w:rsidRPr="00A36772">
      <w:rPr>
        <w:rFonts w:ascii="Times New Roman" w:hAnsi="Times New Roman" w:cs="Times New Roman"/>
        <w:sz w:val="18"/>
        <w:szCs w:val="18"/>
      </w:rPr>
      <w:t>w następnym konkursie w ramach programu IDUB</w:t>
    </w:r>
  </w:p>
  <w:p w14:paraId="639CC3F5" w14:textId="77777777" w:rsidR="008371AC" w:rsidRPr="00895CA4" w:rsidRDefault="008371AC">
    <w:pPr>
      <w:pStyle w:val="Stopka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5990C" w14:textId="77777777" w:rsidR="0013219A" w:rsidRDefault="0013219A" w:rsidP="008371AC">
      <w:pPr>
        <w:spacing w:after="0" w:line="240" w:lineRule="auto"/>
      </w:pPr>
      <w:r>
        <w:separator/>
      </w:r>
    </w:p>
  </w:footnote>
  <w:footnote w:type="continuationSeparator" w:id="0">
    <w:p w14:paraId="08CAFBF7" w14:textId="77777777" w:rsidR="0013219A" w:rsidRDefault="0013219A" w:rsidP="008371AC">
      <w:pPr>
        <w:spacing w:after="0" w:line="240" w:lineRule="auto"/>
      </w:pPr>
      <w:r>
        <w:continuationSeparator/>
      </w:r>
    </w:p>
  </w:footnote>
  <w:footnote w:id="1">
    <w:p w14:paraId="671C5F35" w14:textId="50FD1601" w:rsidR="00233EE4" w:rsidRPr="008B527E" w:rsidRDefault="00233EE4" w:rsidP="00FA5B2B">
      <w:pPr>
        <w:pStyle w:val="Tekstprzypisudolnego"/>
        <w:jc w:val="both"/>
        <w:rPr>
          <w:rFonts w:ascii="Times New Roman" w:hAnsi="Times New Roman" w:cs="Times New Roman"/>
        </w:rPr>
      </w:pPr>
      <w:r>
        <w:rPr>
          <w:rStyle w:val="Odwoanieprzypisudolnego"/>
        </w:rPr>
        <w:t>1</w:t>
      </w:r>
      <w:r>
        <w:t xml:space="preserve"> </w:t>
      </w:r>
      <w:r w:rsidR="00852A85" w:rsidRPr="008B527E">
        <w:rPr>
          <w:rFonts w:ascii="Times New Roman" w:hAnsi="Times New Roman" w:cs="Times New Roman"/>
        </w:rPr>
        <w:t xml:space="preserve">Do wniosku należy </w:t>
      </w:r>
      <w:r w:rsidR="00852A85">
        <w:rPr>
          <w:rFonts w:ascii="Times New Roman" w:hAnsi="Times New Roman" w:cs="Times New Roman"/>
        </w:rPr>
        <w:t>załączyć</w:t>
      </w:r>
      <w:r w:rsidR="00852A85" w:rsidRPr="008B527E">
        <w:rPr>
          <w:rFonts w:ascii="Times New Roman" w:hAnsi="Times New Roman" w:cs="Times New Roman"/>
        </w:rPr>
        <w:t xml:space="preserve"> co najmniej skan podpisanego </w:t>
      </w:r>
      <w:r w:rsidR="00852A85">
        <w:rPr>
          <w:rFonts w:ascii="Times New Roman" w:hAnsi="Times New Roman" w:cs="Times New Roman"/>
        </w:rPr>
        <w:t xml:space="preserve">jednostronnie przez przedsiębiorcę </w:t>
      </w:r>
      <w:r w:rsidR="00852A85" w:rsidRPr="008B527E">
        <w:rPr>
          <w:rFonts w:ascii="Times New Roman" w:hAnsi="Times New Roman" w:cs="Times New Roman"/>
        </w:rPr>
        <w:t xml:space="preserve">listu intencyjnego stanowiącego </w:t>
      </w:r>
      <w:r w:rsidR="00852A85">
        <w:rPr>
          <w:rFonts w:ascii="Times New Roman" w:hAnsi="Times New Roman" w:cs="Times New Roman"/>
        </w:rPr>
        <w:t xml:space="preserve">jego </w:t>
      </w:r>
      <w:r w:rsidR="00852A85" w:rsidRPr="008B527E">
        <w:rPr>
          <w:rFonts w:ascii="Times New Roman" w:hAnsi="Times New Roman" w:cs="Times New Roman"/>
        </w:rPr>
        <w:t>deklarację o zainteresowaniu nabyciem praw do wyni</w:t>
      </w:r>
      <w:r w:rsidR="00852A85" w:rsidRPr="00EC6439">
        <w:rPr>
          <w:rFonts w:ascii="Times New Roman" w:hAnsi="Times New Roman" w:cs="Times New Roman"/>
          <w:color w:val="000000" w:themeColor="text1"/>
        </w:rPr>
        <w:t>ków „Junior Grant”. Oryginał dokumentu należy dostarczyć najpóźniej w terminie 7 dni od daty zakończenia naboru wniosków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02D68" w14:textId="3CAD5C93" w:rsidR="0074781E" w:rsidRDefault="006D2FF0" w:rsidP="00265A2B">
    <w:pPr>
      <w:pStyle w:val="Nagwek"/>
      <w:jc w:val="center"/>
    </w:pP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C53616" wp14:editId="6FA769EB">
              <wp:simplePos x="0" y="0"/>
              <wp:positionH relativeFrom="column">
                <wp:posOffset>314696</wp:posOffset>
              </wp:positionH>
              <wp:positionV relativeFrom="paragraph">
                <wp:posOffset>-118753</wp:posOffset>
              </wp:positionV>
              <wp:extent cx="5867400" cy="487045"/>
              <wp:effectExtent l="0" t="0" r="0" b="0"/>
              <wp:wrapNone/>
              <wp:docPr id="14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67400" cy="487045"/>
                        <a:chOff x="0" y="0"/>
                        <a:chExt cx="8472595" cy="727993"/>
                      </a:xfrm>
                    </wpg:grpSpPr>
                    <pic:pic xmlns:pic="http://schemas.openxmlformats.org/drawingml/2006/picture">
                      <pic:nvPicPr>
                        <pic:cNvPr id="2" name="Obraz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40702" cy="727993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Obraz 3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79728" y="0"/>
                          <a:ext cx="2192867" cy="63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group w14:anchorId="4B3567B0" id="Grupa 3" o:spid="_x0000_s1026" style="position:absolute;margin-left:24.8pt;margin-top:-9.35pt;width:462pt;height:38.35pt;z-index:251659264" coordsize="84725,72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" o:spid="_x0000_s1027" type="#_x0000_t75" style="position:absolute;width:23407;height:7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">
                <v:imagedata r:id="rId3" o:title=""/>
              </v:shape>
              <v:shape id="Obraz 3" o:spid="_x0000_s1028" type="#_x0000_t75" style="position:absolute;left:62797;width:21928;height:6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6A51"/>
    <w:multiLevelType w:val="multilevel"/>
    <w:tmpl w:val="3E909150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" w15:restartNumberingAfterBreak="0">
    <w:nsid w:val="0CB370FD"/>
    <w:multiLevelType w:val="hybridMultilevel"/>
    <w:tmpl w:val="E878ECE4"/>
    <w:lvl w:ilvl="0" w:tplc="E89C34EC">
      <w:start w:val="1"/>
      <w:numFmt w:val="ordinal"/>
      <w:lvlText w:val="%1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4755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31A52"/>
    <w:multiLevelType w:val="hybridMultilevel"/>
    <w:tmpl w:val="C576DB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576EC"/>
    <w:multiLevelType w:val="hybridMultilevel"/>
    <w:tmpl w:val="119267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FE5D08"/>
    <w:multiLevelType w:val="multilevel"/>
    <w:tmpl w:val="DB1074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306C62F5"/>
    <w:multiLevelType w:val="hybridMultilevel"/>
    <w:tmpl w:val="B980F1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67648B"/>
    <w:multiLevelType w:val="hybridMultilevel"/>
    <w:tmpl w:val="D43CBE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0D2D05"/>
    <w:multiLevelType w:val="hybridMultilevel"/>
    <w:tmpl w:val="AFE67A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3BA2634">
      <w:start w:val="1"/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C2443CB4">
      <w:start w:val="10"/>
      <w:numFmt w:val="bullet"/>
      <w:lvlText w:val="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323076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B13BDA"/>
    <w:multiLevelType w:val="hybridMultilevel"/>
    <w:tmpl w:val="C1AEBD3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021B1A"/>
    <w:multiLevelType w:val="hybridMultilevel"/>
    <w:tmpl w:val="5F78E9EE"/>
    <w:lvl w:ilvl="0" w:tplc="E8303A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4"/>
    <w:lvlOverride w:ilvl="0">
      <w:lvl w:ilvl="0">
        <w:start w:val="1"/>
        <w:numFmt w:val="lowerLetter"/>
        <w:lvlText w:val="%1."/>
        <w:lvlJc w:val="left"/>
        <w:pPr>
          <w:ind w:left="1440" w:hanging="360"/>
        </w:p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216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880" w:hanging="180"/>
        </w:pPr>
      </w:lvl>
    </w:lvlOverride>
    <w:lvlOverride w:ilvl="3">
      <w:lvl w:ilvl="3">
        <w:start w:val="1"/>
        <w:numFmt w:val="decimal"/>
        <w:lvlText w:val="%4."/>
        <w:lvlJc w:val="left"/>
        <w:pPr>
          <w:ind w:left="360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432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504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76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648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7200" w:hanging="180"/>
        </w:pPr>
      </w:lvl>
    </w:lvlOverride>
  </w:num>
  <w:num w:numId="5">
    <w:abstractNumId w:val="0"/>
  </w:num>
  <w:num w:numId="6">
    <w:abstractNumId w:val="1"/>
  </w:num>
  <w:num w:numId="7">
    <w:abstractNumId w:val="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MLY0NjI2NLc0NzNW0lEKTi0uzszPAykwrAUA/xT7kiwAAAA="/>
  </w:docVars>
  <w:rsids>
    <w:rsidRoot w:val="008371AC"/>
    <w:rsid w:val="0000128D"/>
    <w:rsid w:val="0000644E"/>
    <w:rsid w:val="00025E91"/>
    <w:rsid w:val="00032E31"/>
    <w:rsid w:val="00032ED3"/>
    <w:rsid w:val="000347F7"/>
    <w:rsid w:val="0004002B"/>
    <w:rsid w:val="00042AF1"/>
    <w:rsid w:val="00053450"/>
    <w:rsid w:val="0005592F"/>
    <w:rsid w:val="000630B9"/>
    <w:rsid w:val="00084C32"/>
    <w:rsid w:val="0008584B"/>
    <w:rsid w:val="000B00D8"/>
    <w:rsid w:val="000C4DCB"/>
    <w:rsid w:val="000D27F7"/>
    <w:rsid w:val="000D5B27"/>
    <w:rsid w:val="000D6C9A"/>
    <w:rsid w:val="000E6115"/>
    <w:rsid w:val="000F4D98"/>
    <w:rsid w:val="000F52BD"/>
    <w:rsid w:val="000F769E"/>
    <w:rsid w:val="00100B89"/>
    <w:rsid w:val="00105304"/>
    <w:rsid w:val="001053E9"/>
    <w:rsid w:val="00106A17"/>
    <w:rsid w:val="00110283"/>
    <w:rsid w:val="00110869"/>
    <w:rsid w:val="001112FC"/>
    <w:rsid w:val="00125D73"/>
    <w:rsid w:val="0013219A"/>
    <w:rsid w:val="0013528C"/>
    <w:rsid w:val="00135BB4"/>
    <w:rsid w:val="00136FCC"/>
    <w:rsid w:val="0014265D"/>
    <w:rsid w:val="001456CD"/>
    <w:rsid w:val="0015394E"/>
    <w:rsid w:val="00155BA4"/>
    <w:rsid w:val="00156BE1"/>
    <w:rsid w:val="0016644A"/>
    <w:rsid w:val="00171424"/>
    <w:rsid w:val="001826CD"/>
    <w:rsid w:val="001830E6"/>
    <w:rsid w:val="001955E7"/>
    <w:rsid w:val="001A3810"/>
    <w:rsid w:val="001A50B6"/>
    <w:rsid w:val="001B0266"/>
    <w:rsid w:val="001B22DF"/>
    <w:rsid w:val="001C0A54"/>
    <w:rsid w:val="001C21ED"/>
    <w:rsid w:val="001C32DA"/>
    <w:rsid w:val="001C35CF"/>
    <w:rsid w:val="001C5691"/>
    <w:rsid w:val="001D18FD"/>
    <w:rsid w:val="001D3887"/>
    <w:rsid w:val="001D3F09"/>
    <w:rsid w:val="001E50A2"/>
    <w:rsid w:val="001F1D89"/>
    <w:rsid w:val="001F2D15"/>
    <w:rsid w:val="001F3DEC"/>
    <w:rsid w:val="00200573"/>
    <w:rsid w:val="00200A2B"/>
    <w:rsid w:val="002063F4"/>
    <w:rsid w:val="0021484A"/>
    <w:rsid w:val="00220528"/>
    <w:rsid w:val="002209C9"/>
    <w:rsid w:val="00232F69"/>
    <w:rsid w:val="00233133"/>
    <w:rsid w:val="00233EE4"/>
    <w:rsid w:val="00236FC6"/>
    <w:rsid w:val="00250B82"/>
    <w:rsid w:val="002517E8"/>
    <w:rsid w:val="002533B2"/>
    <w:rsid w:val="00257428"/>
    <w:rsid w:val="00260F17"/>
    <w:rsid w:val="002649A3"/>
    <w:rsid w:val="00265A2B"/>
    <w:rsid w:val="002739A6"/>
    <w:rsid w:val="002745DC"/>
    <w:rsid w:val="0028152F"/>
    <w:rsid w:val="00281DFC"/>
    <w:rsid w:val="00294F97"/>
    <w:rsid w:val="002A2363"/>
    <w:rsid w:val="002C1D37"/>
    <w:rsid w:val="002C7B88"/>
    <w:rsid w:val="002D1F3D"/>
    <w:rsid w:val="002E6C5D"/>
    <w:rsid w:val="002F2481"/>
    <w:rsid w:val="00302EF4"/>
    <w:rsid w:val="0030367F"/>
    <w:rsid w:val="003079D4"/>
    <w:rsid w:val="003134D1"/>
    <w:rsid w:val="00327065"/>
    <w:rsid w:val="00334C20"/>
    <w:rsid w:val="00344350"/>
    <w:rsid w:val="0034746D"/>
    <w:rsid w:val="00361F4A"/>
    <w:rsid w:val="0036381D"/>
    <w:rsid w:val="0036384F"/>
    <w:rsid w:val="0036499D"/>
    <w:rsid w:val="00367CEF"/>
    <w:rsid w:val="003B0E5A"/>
    <w:rsid w:val="003B603F"/>
    <w:rsid w:val="003B67F2"/>
    <w:rsid w:val="003E21FE"/>
    <w:rsid w:val="003E37B5"/>
    <w:rsid w:val="003F06D0"/>
    <w:rsid w:val="003F416E"/>
    <w:rsid w:val="004032B8"/>
    <w:rsid w:val="004036FA"/>
    <w:rsid w:val="00417433"/>
    <w:rsid w:val="004213E3"/>
    <w:rsid w:val="00421E2F"/>
    <w:rsid w:val="004320F3"/>
    <w:rsid w:val="004417C3"/>
    <w:rsid w:val="00442296"/>
    <w:rsid w:val="004432E8"/>
    <w:rsid w:val="00443996"/>
    <w:rsid w:val="00445F80"/>
    <w:rsid w:val="00454686"/>
    <w:rsid w:val="00464159"/>
    <w:rsid w:val="0047349E"/>
    <w:rsid w:val="004764D5"/>
    <w:rsid w:val="00477CCD"/>
    <w:rsid w:val="00483CCD"/>
    <w:rsid w:val="00484F65"/>
    <w:rsid w:val="004865CB"/>
    <w:rsid w:val="00492C8B"/>
    <w:rsid w:val="00492ECA"/>
    <w:rsid w:val="004C31D8"/>
    <w:rsid w:val="004D2D0A"/>
    <w:rsid w:val="004F4193"/>
    <w:rsid w:val="00510B38"/>
    <w:rsid w:val="00521E84"/>
    <w:rsid w:val="00522801"/>
    <w:rsid w:val="00522BB5"/>
    <w:rsid w:val="00522E05"/>
    <w:rsid w:val="005250AE"/>
    <w:rsid w:val="00530DD9"/>
    <w:rsid w:val="005424C7"/>
    <w:rsid w:val="00547077"/>
    <w:rsid w:val="0055360D"/>
    <w:rsid w:val="005600C5"/>
    <w:rsid w:val="00562581"/>
    <w:rsid w:val="005628D8"/>
    <w:rsid w:val="0056744E"/>
    <w:rsid w:val="00572779"/>
    <w:rsid w:val="00572E12"/>
    <w:rsid w:val="00576F6E"/>
    <w:rsid w:val="00577372"/>
    <w:rsid w:val="00581601"/>
    <w:rsid w:val="00582760"/>
    <w:rsid w:val="00585807"/>
    <w:rsid w:val="005874E1"/>
    <w:rsid w:val="00590311"/>
    <w:rsid w:val="00592D85"/>
    <w:rsid w:val="005A0C1B"/>
    <w:rsid w:val="005A2F3E"/>
    <w:rsid w:val="005A5B9A"/>
    <w:rsid w:val="005A70A9"/>
    <w:rsid w:val="005B034D"/>
    <w:rsid w:val="005B2F08"/>
    <w:rsid w:val="005C1561"/>
    <w:rsid w:val="005C4E20"/>
    <w:rsid w:val="005D740D"/>
    <w:rsid w:val="005E08F9"/>
    <w:rsid w:val="005E4968"/>
    <w:rsid w:val="005F2017"/>
    <w:rsid w:val="005F7EC3"/>
    <w:rsid w:val="00604B29"/>
    <w:rsid w:val="00607D73"/>
    <w:rsid w:val="00607D81"/>
    <w:rsid w:val="0062229F"/>
    <w:rsid w:val="006266A4"/>
    <w:rsid w:val="00632353"/>
    <w:rsid w:val="00635F97"/>
    <w:rsid w:val="00637DC8"/>
    <w:rsid w:val="006429FE"/>
    <w:rsid w:val="00646154"/>
    <w:rsid w:val="0064744B"/>
    <w:rsid w:val="006640F2"/>
    <w:rsid w:val="00665039"/>
    <w:rsid w:val="00666F38"/>
    <w:rsid w:val="006709C0"/>
    <w:rsid w:val="006710B3"/>
    <w:rsid w:val="00672437"/>
    <w:rsid w:val="00673E43"/>
    <w:rsid w:val="00685495"/>
    <w:rsid w:val="0069159E"/>
    <w:rsid w:val="006931FA"/>
    <w:rsid w:val="00695B19"/>
    <w:rsid w:val="006A393F"/>
    <w:rsid w:val="006A62F9"/>
    <w:rsid w:val="006A7190"/>
    <w:rsid w:val="006B14A3"/>
    <w:rsid w:val="006B2EC8"/>
    <w:rsid w:val="006B595E"/>
    <w:rsid w:val="006C2650"/>
    <w:rsid w:val="006C2F3E"/>
    <w:rsid w:val="006C49D1"/>
    <w:rsid w:val="006C7CB2"/>
    <w:rsid w:val="006D0E86"/>
    <w:rsid w:val="006D2FF0"/>
    <w:rsid w:val="006D65BB"/>
    <w:rsid w:val="006E34EA"/>
    <w:rsid w:val="006E5048"/>
    <w:rsid w:val="006F7240"/>
    <w:rsid w:val="00704216"/>
    <w:rsid w:val="00704417"/>
    <w:rsid w:val="0071078A"/>
    <w:rsid w:val="00720636"/>
    <w:rsid w:val="00727728"/>
    <w:rsid w:val="00730AC8"/>
    <w:rsid w:val="00731CE8"/>
    <w:rsid w:val="00735C98"/>
    <w:rsid w:val="00743F7C"/>
    <w:rsid w:val="0074781E"/>
    <w:rsid w:val="00764E3B"/>
    <w:rsid w:val="00771D36"/>
    <w:rsid w:val="00782EDA"/>
    <w:rsid w:val="007830BC"/>
    <w:rsid w:val="007848D7"/>
    <w:rsid w:val="007A23CF"/>
    <w:rsid w:val="007A287C"/>
    <w:rsid w:val="007A5909"/>
    <w:rsid w:val="007A6996"/>
    <w:rsid w:val="007B2E75"/>
    <w:rsid w:val="007B6DDE"/>
    <w:rsid w:val="007B76AE"/>
    <w:rsid w:val="007C187A"/>
    <w:rsid w:val="007C268D"/>
    <w:rsid w:val="007C52EC"/>
    <w:rsid w:val="007C5623"/>
    <w:rsid w:val="007D3EA0"/>
    <w:rsid w:val="007E2C89"/>
    <w:rsid w:val="007E31E8"/>
    <w:rsid w:val="007E4AB3"/>
    <w:rsid w:val="007F12FA"/>
    <w:rsid w:val="007F3613"/>
    <w:rsid w:val="00801A46"/>
    <w:rsid w:val="00805F4E"/>
    <w:rsid w:val="008115F9"/>
    <w:rsid w:val="00812AEC"/>
    <w:rsid w:val="0082210B"/>
    <w:rsid w:val="00826013"/>
    <w:rsid w:val="00832577"/>
    <w:rsid w:val="00832B9B"/>
    <w:rsid w:val="008371AC"/>
    <w:rsid w:val="00840D80"/>
    <w:rsid w:val="00840ECE"/>
    <w:rsid w:val="008464F8"/>
    <w:rsid w:val="008475F6"/>
    <w:rsid w:val="00851C70"/>
    <w:rsid w:val="00852A85"/>
    <w:rsid w:val="0085699B"/>
    <w:rsid w:val="0085734E"/>
    <w:rsid w:val="00861571"/>
    <w:rsid w:val="00862C3C"/>
    <w:rsid w:val="0086407D"/>
    <w:rsid w:val="008642DD"/>
    <w:rsid w:val="008666C0"/>
    <w:rsid w:val="00867C16"/>
    <w:rsid w:val="00870122"/>
    <w:rsid w:val="00871D20"/>
    <w:rsid w:val="008744EE"/>
    <w:rsid w:val="0088185F"/>
    <w:rsid w:val="0088514B"/>
    <w:rsid w:val="00895CA4"/>
    <w:rsid w:val="008A11B9"/>
    <w:rsid w:val="008A29EA"/>
    <w:rsid w:val="008B386F"/>
    <w:rsid w:val="008B4666"/>
    <w:rsid w:val="008B4D77"/>
    <w:rsid w:val="008B527E"/>
    <w:rsid w:val="008C412E"/>
    <w:rsid w:val="008C5EF9"/>
    <w:rsid w:val="008D0310"/>
    <w:rsid w:val="008D1ABF"/>
    <w:rsid w:val="008D2EFB"/>
    <w:rsid w:val="008D4336"/>
    <w:rsid w:val="008E4E4B"/>
    <w:rsid w:val="008F2A5A"/>
    <w:rsid w:val="00907C95"/>
    <w:rsid w:val="00911FBF"/>
    <w:rsid w:val="0091370A"/>
    <w:rsid w:val="00936FED"/>
    <w:rsid w:val="00953B3F"/>
    <w:rsid w:val="0096788D"/>
    <w:rsid w:val="00977F1E"/>
    <w:rsid w:val="00980696"/>
    <w:rsid w:val="009817D1"/>
    <w:rsid w:val="00982996"/>
    <w:rsid w:val="0099009D"/>
    <w:rsid w:val="00992C50"/>
    <w:rsid w:val="00997D2E"/>
    <w:rsid w:val="009A6593"/>
    <w:rsid w:val="009B1A7B"/>
    <w:rsid w:val="009C34A2"/>
    <w:rsid w:val="009D4938"/>
    <w:rsid w:val="009D5923"/>
    <w:rsid w:val="009D5D36"/>
    <w:rsid w:val="009D77B6"/>
    <w:rsid w:val="009E211A"/>
    <w:rsid w:val="009E5C53"/>
    <w:rsid w:val="009F2633"/>
    <w:rsid w:val="009F30B7"/>
    <w:rsid w:val="009F4413"/>
    <w:rsid w:val="00A00FA1"/>
    <w:rsid w:val="00A02624"/>
    <w:rsid w:val="00A02F91"/>
    <w:rsid w:val="00A03064"/>
    <w:rsid w:val="00A03EDB"/>
    <w:rsid w:val="00A059AC"/>
    <w:rsid w:val="00A06111"/>
    <w:rsid w:val="00A26F51"/>
    <w:rsid w:val="00A36692"/>
    <w:rsid w:val="00A36772"/>
    <w:rsid w:val="00A36A89"/>
    <w:rsid w:val="00A36BF5"/>
    <w:rsid w:val="00A43948"/>
    <w:rsid w:val="00A44F36"/>
    <w:rsid w:val="00A5160B"/>
    <w:rsid w:val="00A52833"/>
    <w:rsid w:val="00A53F0B"/>
    <w:rsid w:val="00A64640"/>
    <w:rsid w:val="00A76FF0"/>
    <w:rsid w:val="00A8017A"/>
    <w:rsid w:val="00A83BCE"/>
    <w:rsid w:val="00A86D20"/>
    <w:rsid w:val="00A86E5D"/>
    <w:rsid w:val="00A927B0"/>
    <w:rsid w:val="00AA6799"/>
    <w:rsid w:val="00AB0AD9"/>
    <w:rsid w:val="00AC559B"/>
    <w:rsid w:val="00AE17DA"/>
    <w:rsid w:val="00AF1814"/>
    <w:rsid w:val="00B0725C"/>
    <w:rsid w:val="00B11CAE"/>
    <w:rsid w:val="00B122F9"/>
    <w:rsid w:val="00B17C85"/>
    <w:rsid w:val="00B2244E"/>
    <w:rsid w:val="00B25C66"/>
    <w:rsid w:val="00B401B4"/>
    <w:rsid w:val="00B435A6"/>
    <w:rsid w:val="00B614CB"/>
    <w:rsid w:val="00B61CAB"/>
    <w:rsid w:val="00B740E7"/>
    <w:rsid w:val="00B74C71"/>
    <w:rsid w:val="00B82192"/>
    <w:rsid w:val="00B9123D"/>
    <w:rsid w:val="00B96DA4"/>
    <w:rsid w:val="00BA07F0"/>
    <w:rsid w:val="00BB6A49"/>
    <w:rsid w:val="00BC20D6"/>
    <w:rsid w:val="00BC3526"/>
    <w:rsid w:val="00BE01F9"/>
    <w:rsid w:val="00BE16FA"/>
    <w:rsid w:val="00BE2A43"/>
    <w:rsid w:val="00BE52EF"/>
    <w:rsid w:val="00BE6123"/>
    <w:rsid w:val="00BE7A42"/>
    <w:rsid w:val="00BF55A3"/>
    <w:rsid w:val="00C02B7C"/>
    <w:rsid w:val="00C102F5"/>
    <w:rsid w:val="00C14242"/>
    <w:rsid w:val="00C31667"/>
    <w:rsid w:val="00C34CE2"/>
    <w:rsid w:val="00C5032C"/>
    <w:rsid w:val="00C52AA1"/>
    <w:rsid w:val="00C55169"/>
    <w:rsid w:val="00C56BDB"/>
    <w:rsid w:val="00C56D7C"/>
    <w:rsid w:val="00C63310"/>
    <w:rsid w:val="00C6545F"/>
    <w:rsid w:val="00C6571D"/>
    <w:rsid w:val="00C6631F"/>
    <w:rsid w:val="00C6657F"/>
    <w:rsid w:val="00C6782F"/>
    <w:rsid w:val="00C67D3F"/>
    <w:rsid w:val="00C814C9"/>
    <w:rsid w:val="00C848DE"/>
    <w:rsid w:val="00C852F6"/>
    <w:rsid w:val="00C86F7D"/>
    <w:rsid w:val="00C93DDB"/>
    <w:rsid w:val="00CA2089"/>
    <w:rsid w:val="00CB635A"/>
    <w:rsid w:val="00CC6670"/>
    <w:rsid w:val="00CD40D3"/>
    <w:rsid w:val="00CE58D8"/>
    <w:rsid w:val="00CF4178"/>
    <w:rsid w:val="00D019E7"/>
    <w:rsid w:val="00D3081C"/>
    <w:rsid w:val="00D3306E"/>
    <w:rsid w:val="00D50324"/>
    <w:rsid w:val="00D666DE"/>
    <w:rsid w:val="00D66F95"/>
    <w:rsid w:val="00D709D3"/>
    <w:rsid w:val="00D72BAD"/>
    <w:rsid w:val="00D7639C"/>
    <w:rsid w:val="00D801C1"/>
    <w:rsid w:val="00D849DF"/>
    <w:rsid w:val="00D851CC"/>
    <w:rsid w:val="00D865DD"/>
    <w:rsid w:val="00D92B68"/>
    <w:rsid w:val="00D96EC7"/>
    <w:rsid w:val="00D97E96"/>
    <w:rsid w:val="00DA30ED"/>
    <w:rsid w:val="00DB06BB"/>
    <w:rsid w:val="00DB1CC8"/>
    <w:rsid w:val="00DB541F"/>
    <w:rsid w:val="00DB6AA7"/>
    <w:rsid w:val="00DC1277"/>
    <w:rsid w:val="00DC61EE"/>
    <w:rsid w:val="00DD0312"/>
    <w:rsid w:val="00DD43DF"/>
    <w:rsid w:val="00DF62D4"/>
    <w:rsid w:val="00E027EB"/>
    <w:rsid w:val="00E10E30"/>
    <w:rsid w:val="00E11451"/>
    <w:rsid w:val="00E15F59"/>
    <w:rsid w:val="00E160FE"/>
    <w:rsid w:val="00E254A3"/>
    <w:rsid w:val="00E26552"/>
    <w:rsid w:val="00E468A0"/>
    <w:rsid w:val="00E5371C"/>
    <w:rsid w:val="00E543C1"/>
    <w:rsid w:val="00E543F2"/>
    <w:rsid w:val="00E6459D"/>
    <w:rsid w:val="00E67FD8"/>
    <w:rsid w:val="00E75021"/>
    <w:rsid w:val="00E77BBC"/>
    <w:rsid w:val="00E87A44"/>
    <w:rsid w:val="00E92011"/>
    <w:rsid w:val="00E927F5"/>
    <w:rsid w:val="00E936B2"/>
    <w:rsid w:val="00E9433C"/>
    <w:rsid w:val="00EA126A"/>
    <w:rsid w:val="00EA144E"/>
    <w:rsid w:val="00EA4557"/>
    <w:rsid w:val="00EA487F"/>
    <w:rsid w:val="00EC6AEC"/>
    <w:rsid w:val="00EC7BB0"/>
    <w:rsid w:val="00ED7151"/>
    <w:rsid w:val="00EF2544"/>
    <w:rsid w:val="00EF2F9D"/>
    <w:rsid w:val="00F00E2B"/>
    <w:rsid w:val="00F02E20"/>
    <w:rsid w:val="00F0332E"/>
    <w:rsid w:val="00F101BA"/>
    <w:rsid w:val="00F17393"/>
    <w:rsid w:val="00F24E88"/>
    <w:rsid w:val="00F3792B"/>
    <w:rsid w:val="00F37DA8"/>
    <w:rsid w:val="00F42E67"/>
    <w:rsid w:val="00F447C5"/>
    <w:rsid w:val="00F44D19"/>
    <w:rsid w:val="00F53C09"/>
    <w:rsid w:val="00F56BD6"/>
    <w:rsid w:val="00F66D1A"/>
    <w:rsid w:val="00F7265D"/>
    <w:rsid w:val="00F73955"/>
    <w:rsid w:val="00F769AC"/>
    <w:rsid w:val="00F82DAA"/>
    <w:rsid w:val="00F83665"/>
    <w:rsid w:val="00F94BC8"/>
    <w:rsid w:val="00FA5B2B"/>
    <w:rsid w:val="00FA6550"/>
    <w:rsid w:val="00FB2080"/>
    <w:rsid w:val="00FB51DE"/>
    <w:rsid w:val="00FD464D"/>
    <w:rsid w:val="00FE1FC5"/>
    <w:rsid w:val="00FE3408"/>
    <w:rsid w:val="00FE368D"/>
    <w:rsid w:val="00FF520A"/>
    <w:rsid w:val="0864B19F"/>
    <w:rsid w:val="72DF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91C2293"/>
  <w15:docId w15:val="{86FE7E6E-09D9-4944-BDD0-47837B88F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E496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371A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8371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71AC"/>
  </w:style>
  <w:style w:type="paragraph" w:styleId="Stopka">
    <w:name w:val="footer"/>
    <w:basedOn w:val="Normalny"/>
    <w:link w:val="StopkaZnak"/>
    <w:unhideWhenUsed/>
    <w:rsid w:val="008371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8371AC"/>
  </w:style>
  <w:style w:type="character" w:styleId="Odwoaniedokomentarza">
    <w:name w:val="annotation reference"/>
    <w:basedOn w:val="Domylnaczcionkaakapitu"/>
    <w:uiPriority w:val="99"/>
    <w:semiHidden/>
    <w:unhideWhenUsed/>
    <w:rsid w:val="00EA487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A487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A487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A487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A487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A48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A487F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8B386F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C156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C156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C1561"/>
    <w:rPr>
      <w:vertAlign w:val="superscript"/>
    </w:rPr>
  </w:style>
  <w:style w:type="paragraph" w:styleId="Bezodstpw">
    <w:name w:val="No Spacing"/>
    <w:uiPriority w:val="99"/>
    <w:qFormat/>
    <w:rsid w:val="000B00D8"/>
    <w:pPr>
      <w:spacing w:after="0" w:line="240" w:lineRule="auto"/>
    </w:pPr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0D6C9A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D6C9A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D92B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5536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28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ciitt.up.poznan.pl/transfer/komercjalizacja-i-wdrozenia/procedura-komercjalizacji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F7B81B82D0FE47A29203DE27BC4D1B" ma:contentTypeVersion="10" ma:contentTypeDescription="Utwórz nowy dokument." ma:contentTypeScope="" ma:versionID="b32c106073bd6708139ec2d5435d905a">
  <xsd:schema xmlns:xsd="http://www.w3.org/2001/XMLSchema" xmlns:xs="http://www.w3.org/2001/XMLSchema" xmlns:p="http://schemas.microsoft.com/office/2006/metadata/properties" xmlns:ns2="38124ec0-3eb9-4520-8666-22d74b21921d" xmlns:ns3="3f4bc57c-e530-4953-a28e-a1a5a73e742b" targetNamespace="http://schemas.microsoft.com/office/2006/metadata/properties" ma:root="true" ma:fieldsID="14840249eeccc7fcb5f7cf0100914ffe" ns2:_="" ns3:_="">
    <xsd:import namespace="38124ec0-3eb9-4520-8666-22d74b21921d"/>
    <xsd:import namespace="3f4bc57c-e530-4953-a28e-a1a5a73e7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24ec0-3eb9-4520-8666-22d74b2192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Tagi obrazów" ma:readOnly="false" ma:fieldId="{5cf76f15-5ced-4ddc-b409-7134ff3c332f}" ma:taxonomyMulti="true" ma:sspId="660167a2-3c9f-4620-b3a9-795feac5ce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4bc57c-e530-4953-a28e-a1a5a73e742b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3bd22aa1-8dd4-4dd4-806d-29133d1bd747}" ma:internalName="TaxCatchAll" ma:showField="CatchAllData" ma:web="3f4bc57c-e530-4953-a28e-a1a5a73e7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77462E-54D9-4C0E-91C9-2AA3C772B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124ec0-3eb9-4520-8666-22d74b21921d"/>
    <ds:schemaRef ds:uri="3f4bc57c-e530-4953-a28e-a1a5a73e7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019A01-0211-4BD9-B5F6-B6D00D1AA6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55F74F-90CD-4FE3-8F8C-9100210F8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035</Words>
  <Characters>6502</Characters>
  <Application>Microsoft Office Word</Application>
  <DocSecurity>0</DocSecurity>
  <Lines>120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a</dc:creator>
  <cp:lastModifiedBy>Szkudelska Katarzyna</cp:lastModifiedBy>
  <cp:revision>4</cp:revision>
  <cp:lastPrinted>2024-02-01T13:42:00Z</cp:lastPrinted>
  <dcterms:created xsi:type="dcterms:W3CDTF">2024-03-19T07:43:00Z</dcterms:created>
  <dcterms:modified xsi:type="dcterms:W3CDTF">2024-03-21T08:39:00Z</dcterms:modified>
</cp:coreProperties>
</file>